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77D30" w14:textId="77777777" w:rsidR="00536C46" w:rsidRPr="00536C46" w:rsidRDefault="00536C46" w:rsidP="00536C46">
      <w:pPr>
        <w:rPr>
          <w:b/>
          <w:bCs/>
        </w:rPr>
      </w:pPr>
      <w:r w:rsidRPr="00536C46">
        <w:rPr>
          <w:b/>
          <w:bCs/>
        </w:rPr>
        <w:t>Job Description</w:t>
      </w:r>
    </w:p>
    <w:p w14:paraId="161A576F" w14:textId="68FC5D2B" w:rsidR="00536C46" w:rsidRDefault="00536C46" w:rsidP="00536C46">
      <w:r w:rsidRPr="00536C46">
        <w:rPr>
          <w:b/>
          <w:bCs/>
        </w:rPr>
        <w:t>Title:</w:t>
      </w:r>
      <w:r>
        <w:t xml:space="preserve"> </w:t>
      </w:r>
      <w:r w:rsidR="004A3F05">
        <w:t xml:space="preserve">AmeriCorps </w:t>
      </w:r>
      <w:r w:rsidR="001D7CEA">
        <w:t xml:space="preserve">Riparian </w:t>
      </w:r>
      <w:r w:rsidR="0025394D">
        <w:t>Restoration Strike Team</w:t>
      </w:r>
      <w:r w:rsidR="007414BE">
        <w:t xml:space="preserve"> (two positions</w:t>
      </w:r>
      <w:r w:rsidR="004A3F05">
        <w:t>-Crew Leader and Crew Member</w:t>
      </w:r>
      <w:r w:rsidR="007414BE">
        <w:t>)</w:t>
      </w:r>
    </w:p>
    <w:p w14:paraId="6EB51FC1" w14:textId="56FEBE92" w:rsidR="00536C46" w:rsidRDefault="00536C46" w:rsidP="00536C46">
      <w:r w:rsidRPr="00536C46">
        <w:rPr>
          <w:b/>
          <w:bCs/>
        </w:rPr>
        <w:t>Date</w:t>
      </w:r>
      <w:r>
        <w:rPr>
          <w:b/>
          <w:bCs/>
        </w:rPr>
        <w:t>s</w:t>
      </w:r>
      <w:r w:rsidRPr="00536C46">
        <w:rPr>
          <w:b/>
          <w:bCs/>
        </w:rPr>
        <w:t xml:space="preserve"> of Employment</w:t>
      </w:r>
      <w:r w:rsidR="003B30C0">
        <w:rPr>
          <w:b/>
          <w:bCs/>
        </w:rPr>
        <w:t xml:space="preserve"> (tentative)</w:t>
      </w:r>
      <w:r>
        <w:t xml:space="preserve">: </w:t>
      </w:r>
      <w:r w:rsidR="00393553">
        <w:t>February 27</w:t>
      </w:r>
      <w:r w:rsidR="001D258B">
        <w:t>, 202</w:t>
      </w:r>
      <w:r w:rsidR="003B30C0">
        <w:t>3</w:t>
      </w:r>
      <w:r w:rsidR="001D7CEA">
        <w:t xml:space="preserve"> – </w:t>
      </w:r>
      <w:r w:rsidR="003B30C0">
        <w:t>October 30</w:t>
      </w:r>
      <w:r w:rsidR="001D7CEA">
        <w:t>, 202</w:t>
      </w:r>
      <w:r w:rsidR="003B30C0">
        <w:t>3</w:t>
      </w:r>
      <w:r w:rsidR="00365FD7">
        <w:t xml:space="preserve"> </w:t>
      </w:r>
    </w:p>
    <w:p w14:paraId="05E1CA66" w14:textId="64873121" w:rsidR="0048327C" w:rsidRDefault="0048327C" w:rsidP="00536C46">
      <w:r>
        <w:tab/>
      </w:r>
      <w:r>
        <w:tab/>
      </w:r>
      <w:r>
        <w:tab/>
      </w:r>
      <w:r>
        <w:tab/>
        <w:t>Tentative dates for fall September 1, 2022-October 31, 2022</w:t>
      </w:r>
    </w:p>
    <w:p w14:paraId="798C7F73" w14:textId="0B952B5B" w:rsidR="003B30C0" w:rsidRPr="00D52532" w:rsidRDefault="003B30C0" w:rsidP="003B30C0">
      <w:pPr>
        <w:shd w:val="clear" w:color="auto" w:fill="FFFFFF"/>
        <w:spacing w:after="0" w:line="240" w:lineRule="auto"/>
        <w:ind w:left="720"/>
        <w:textAlignment w:val="baseline"/>
        <w:rPr>
          <w:rFonts w:eastAsia="Times New Roman" w:cstheme="minorHAnsi"/>
          <w:bCs/>
          <w:bdr w:val="none" w:sz="0" w:space="0" w:color="auto" w:frame="1"/>
        </w:rPr>
      </w:pPr>
      <w:r>
        <w:rPr>
          <w:rFonts w:eastAsia="Times New Roman" w:cstheme="minorHAnsi"/>
          <w:bCs/>
          <w:bdr w:val="none" w:sz="0" w:space="0" w:color="auto" w:frame="1"/>
        </w:rPr>
        <w:t xml:space="preserve">The Strike Team members will </w:t>
      </w:r>
      <w:r w:rsidR="009F46F6">
        <w:rPr>
          <w:rFonts w:eastAsia="Times New Roman" w:cstheme="minorHAnsi"/>
          <w:bCs/>
          <w:bdr w:val="none" w:sz="0" w:space="0" w:color="auto" w:frame="1"/>
        </w:rPr>
        <w:t>serve</w:t>
      </w:r>
      <w:r>
        <w:rPr>
          <w:rFonts w:eastAsia="Times New Roman" w:cstheme="minorHAnsi"/>
          <w:bCs/>
          <w:bdr w:val="none" w:sz="0" w:space="0" w:color="auto" w:frame="1"/>
        </w:rPr>
        <w:t xml:space="preserve"> as a two-person strike team from March 1 through April 30, then </w:t>
      </w:r>
      <w:r w:rsidR="006A4879">
        <w:rPr>
          <w:rFonts w:eastAsia="Times New Roman" w:cstheme="minorHAnsi"/>
          <w:bCs/>
          <w:bdr w:val="none" w:sz="0" w:space="0" w:color="auto" w:frame="1"/>
        </w:rPr>
        <w:t>transition to</w:t>
      </w:r>
      <w:r>
        <w:rPr>
          <w:rFonts w:eastAsia="Times New Roman" w:cstheme="minorHAnsi"/>
          <w:bCs/>
          <w:bdr w:val="none" w:sz="0" w:space="0" w:color="auto" w:frame="1"/>
        </w:rPr>
        <w:t xml:space="preserve"> a traditional </w:t>
      </w:r>
      <w:r w:rsidR="009F46F6">
        <w:rPr>
          <w:rFonts w:eastAsia="Times New Roman" w:cstheme="minorHAnsi"/>
          <w:bCs/>
          <w:bdr w:val="none" w:sz="0" w:space="0" w:color="auto" w:frame="1"/>
        </w:rPr>
        <w:t>8–12-person</w:t>
      </w:r>
      <w:r>
        <w:rPr>
          <w:rFonts w:eastAsia="Times New Roman" w:cstheme="minorHAnsi"/>
          <w:bCs/>
          <w:bdr w:val="none" w:sz="0" w:space="0" w:color="auto" w:frame="1"/>
        </w:rPr>
        <w:t xml:space="preserve"> crew during the summer season, and back as a two-person strike team through October (fall strike team availability is dependent on funding).</w:t>
      </w:r>
    </w:p>
    <w:p w14:paraId="5AC44578" w14:textId="1E024C06" w:rsidR="003B30C0" w:rsidRDefault="003B30C0" w:rsidP="00536C46">
      <w:r>
        <w:tab/>
      </w:r>
    </w:p>
    <w:p w14:paraId="359017B7" w14:textId="6B6DACA5" w:rsidR="00536C46" w:rsidRDefault="00536C46" w:rsidP="00536C46">
      <w:r w:rsidRPr="00536C46">
        <w:rPr>
          <w:b/>
          <w:bCs/>
        </w:rPr>
        <w:t>Status:</w:t>
      </w:r>
      <w:r>
        <w:t xml:space="preserve"> </w:t>
      </w:r>
      <w:r w:rsidR="004A3F05">
        <w:t>AmeriCorps position</w:t>
      </w:r>
      <w:r w:rsidR="00B54040">
        <w:t>, 900-hour AmeriCorps term</w:t>
      </w:r>
    </w:p>
    <w:p w14:paraId="08C334EB" w14:textId="34B55EA7" w:rsidR="00536C46" w:rsidRDefault="00536C46" w:rsidP="00536C46">
      <w:r w:rsidRPr="00235742">
        <w:rPr>
          <w:b/>
          <w:bCs/>
        </w:rPr>
        <w:t>Location:</w:t>
      </w:r>
      <w:r>
        <w:t xml:space="preserve"> </w:t>
      </w:r>
      <w:r w:rsidR="001D258B">
        <w:t>Grand Junction, Colorado</w:t>
      </w:r>
    </w:p>
    <w:p w14:paraId="2CF9AC71" w14:textId="75530D77" w:rsidR="004A3F05" w:rsidRPr="004A3F05" w:rsidRDefault="00536C46" w:rsidP="00536C46">
      <w:r w:rsidRPr="4D5FEF9B">
        <w:rPr>
          <w:b/>
          <w:bCs/>
        </w:rPr>
        <w:t>S</w:t>
      </w:r>
      <w:r w:rsidR="004A3F05">
        <w:rPr>
          <w:b/>
          <w:bCs/>
        </w:rPr>
        <w:t xml:space="preserve">tipend: </w:t>
      </w:r>
      <w:r w:rsidR="004A3F05" w:rsidRPr="004A3F05">
        <w:t>Crew Leader $1200/bi-weekly, Crew Member $1120/bi-weekly</w:t>
      </w:r>
      <w:r w:rsidR="001C2122">
        <w:t xml:space="preserve">/ Education Award amount w/successful completion </w:t>
      </w:r>
      <w:r w:rsidR="0079171E">
        <w:t>of term in the amount of $3,247.50</w:t>
      </w:r>
    </w:p>
    <w:p w14:paraId="5A6B53CE" w14:textId="77777777" w:rsidR="006A4879" w:rsidRPr="00C054DE" w:rsidRDefault="00536C46" w:rsidP="006A4879">
      <w:pPr>
        <w:pStyle w:val="BodyText"/>
        <w:jc w:val="left"/>
        <w:rPr>
          <w:rFonts w:asciiTheme="minorHAnsi" w:hAnsiTheme="minorHAnsi" w:cstheme="minorHAnsi"/>
          <w:b/>
          <w:bCs/>
        </w:rPr>
      </w:pPr>
      <w:r w:rsidRPr="00C054DE">
        <w:rPr>
          <w:rFonts w:asciiTheme="minorHAnsi" w:hAnsiTheme="minorHAnsi" w:cstheme="minorHAnsi"/>
          <w:b/>
          <w:bCs/>
        </w:rPr>
        <w:t xml:space="preserve">Benefits: </w:t>
      </w:r>
    </w:p>
    <w:p w14:paraId="21BB00CD" w14:textId="77777777" w:rsidR="006A4879" w:rsidRDefault="006A4879" w:rsidP="006A4879">
      <w:pPr>
        <w:pStyle w:val="BodyText"/>
        <w:jc w:val="left"/>
        <w:rPr>
          <w:b/>
          <w:bCs/>
        </w:rPr>
      </w:pPr>
    </w:p>
    <w:p w14:paraId="33B9F667" w14:textId="77777777" w:rsidR="006A4879" w:rsidRDefault="006A4879" w:rsidP="006A4879">
      <w:pPr>
        <w:pStyle w:val="BodyText"/>
        <w:numPr>
          <w:ilvl w:val="0"/>
          <w:numId w:val="14"/>
        </w:numPr>
        <w:jc w:val="left"/>
        <w:rPr>
          <w:rFonts w:asciiTheme="minorHAnsi" w:hAnsiTheme="minorHAnsi" w:cstheme="minorHAnsi"/>
          <w:sz w:val="22"/>
          <w:szCs w:val="22"/>
        </w:rPr>
      </w:pPr>
      <w:r w:rsidRPr="006A4879">
        <w:rPr>
          <w:rFonts w:asciiTheme="minorHAnsi" w:hAnsiTheme="minorHAnsi" w:cstheme="minorHAnsi"/>
          <w:sz w:val="22"/>
          <w:szCs w:val="22"/>
        </w:rPr>
        <w:t xml:space="preserve">Medical, Dental, and Vision insurance (available after 60 days) available to leaders only. </w:t>
      </w:r>
    </w:p>
    <w:p w14:paraId="184C46BB" w14:textId="77777777" w:rsidR="006A4879" w:rsidRDefault="006A4879" w:rsidP="006A4879">
      <w:pPr>
        <w:pStyle w:val="BodyText"/>
        <w:numPr>
          <w:ilvl w:val="0"/>
          <w:numId w:val="14"/>
        </w:numPr>
        <w:jc w:val="left"/>
        <w:rPr>
          <w:rFonts w:asciiTheme="minorHAnsi" w:hAnsiTheme="minorHAnsi" w:cstheme="minorHAnsi"/>
          <w:sz w:val="22"/>
          <w:szCs w:val="22"/>
        </w:rPr>
      </w:pPr>
      <w:r w:rsidRPr="006A4879">
        <w:rPr>
          <w:rFonts w:asciiTheme="minorHAnsi" w:hAnsiTheme="minorHAnsi" w:cstheme="minorHAnsi"/>
          <w:sz w:val="22"/>
          <w:szCs w:val="22"/>
        </w:rPr>
        <w:t xml:space="preserve">AmeriCorps members are eligible to participate in the CNCS Student Loan Forbearance Program. </w:t>
      </w:r>
    </w:p>
    <w:p w14:paraId="1A7D1015" w14:textId="002EA3BD" w:rsidR="006A4879" w:rsidRPr="006A4879" w:rsidRDefault="006A4879" w:rsidP="006A4879">
      <w:pPr>
        <w:pStyle w:val="BodyText"/>
        <w:numPr>
          <w:ilvl w:val="0"/>
          <w:numId w:val="14"/>
        </w:numPr>
        <w:jc w:val="left"/>
        <w:rPr>
          <w:rFonts w:asciiTheme="minorHAnsi" w:hAnsiTheme="minorHAnsi" w:cstheme="minorHAnsi"/>
          <w:sz w:val="22"/>
          <w:szCs w:val="22"/>
        </w:rPr>
      </w:pPr>
      <w:r w:rsidRPr="006A4879">
        <w:rPr>
          <w:rFonts w:asciiTheme="minorHAnsi" w:hAnsiTheme="minorHAnsi" w:cstheme="minorHAnsi"/>
          <w:sz w:val="22"/>
          <w:szCs w:val="22"/>
        </w:rPr>
        <w:t xml:space="preserve">AmeriCorps education award, and bi-weekly living stipend. </w:t>
      </w:r>
    </w:p>
    <w:p w14:paraId="77B95998" w14:textId="414228D6" w:rsidR="00E27347" w:rsidRDefault="004A3F05" w:rsidP="006A4879">
      <w:pPr>
        <w:pStyle w:val="ListParagraph"/>
        <w:numPr>
          <w:ilvl w:val="0"/>
          <w:numId w:val="14"/>
        </w:numPr>
      </w:pPr>
      <w:r>
        <w:t>2 service shirts</w:t>
      </w:r>
      <w:r w:rsidR="00536C46">
        <w:t>, Personal Protective Equipment while in field</w:t>
      </w:r>
    </w:p>
    <w:p w14:paraId="509AD15A" w14:textId="26ACACCD" w:rsidR="00536C46" w:rsidRDefault="00E27347" w:rsidP="006A4879">
      <w:pPr>
        <w:pStyle w:val="ListParagraph"/>
        <w:numPr>
          <w:ilvl w:val="0"/>
          <w:numId w:val="14"/>
        </w:numPr>
      </w:pPr>
      <w:r>
        <w:t xml:space="preserve">Training in </w:t>
      </w:r>
      <w:r w:rsidR="001D7CEA">
        <w:t>chainsaw use</w:t>
      </w:r>
      <w:r w:rsidR="00930D00">
        <w:t xml:space="preserve"> (S212)</w:t>
      </w:r>
      <w:r w:rsidR="001D7CEA">
        <w:t>, herbicide application</w:t>
      </w:r>
      <w:r w:rsidR="15B04081">
        <w:t xml:space="preserve"> </w:t>
      </w:r>
    </w:p>
    <w:p w14:paraId="49407563" w14:textId="10E42CCF" w:rsidR="35C2FFA6" w:rsidRDefault="35C2FFA6" w:rsidP="006A4879">
      <w:pPr>
        <w:pStyle w:val="ListParagraph"/>
        <w:numPr>
          <w:ilvl w:val="0"/>
          <w:numId w:val="14"/>
        </w:numPr>
      </w:pPr>
      <w:r>
        <w:t xml:space="preserve">First aid/CPR certification, Leave No Trace training </w:t>
      </w:r>
    </w:p>
    <w:p w14:paraId="4A7BE93C" w14:textId="6BC190DC" w:rsidR="00536C46" w:rsidRDefault="00536C46" w:rsidP="00536C46">
      <w:r w:rsidRPr="4D5FEF9B">
        <w:rPr>
          <w:b/>
          <w:bCs/>
        </w:rPr>
        <w:t>Deadline:</w:t>
      </w:r>
      <w:r>
        <w:t xml:space="preserve"> </w:t>
      </w:r>
      <w:r w:rsidR="517F39C4">
        <w:t>O</w:t>
      </w:r>
      <w:r>
        <w:t xml:space="preserve">pen until filled  </w:t>
      </w:r>
    </w:p>
    <w:p w14:paraId="798C49DB" w14:textId="51F3C4DE" w:rsidR="00D23C4C" w:rsidRPr="00D23C4C" w:rsidRDefault="00D23C4C" w:rsidP="00D23C4C">
      <w:pPr>
        <w:rPr>
          <w:b/>
          <w:bCs/>
        </w:rPr>
      </w:pPr>
      <w:r w:rsidRPr="00D23C4C">
        <w:rPr>
          <w:b/>
          <w:bCs/>
        </w:rPr>
        <w:t>Program Summary:</w:t>
      </w:r>
    </w:p>
    <w:p w14:paraId="47316E62" w14:textId="537D0E81" w:rsidR="001D7CEA" w:rsidRDefault="001D7CEA" w:rsidP="4D5FEF9B">
      <w:pPr>
        <w:rPr>
          <w:color w:val="000000"/>
        </w:rPr>
      </w:pPr>
      <w:r w:rsidRPr="4D5FEF9B">
        <w:rPr>
          <w:color w:val="000000" w:themeColor="text1"/>
        </w:rPr>
        <w:t>The Western Colorado Conservation Corps (WCCC) is a program of Mesa County Partners, a nonprofit organization based in Grand Junction, Colorado. As a 21st Century Conservation Corps </w:t>
      </w:r>
      <w:r w:rsidR="265D36E2" w:rsidRPr="4D5FEF9B">
        <w:rPr>
          <w:color w:val="000000" w:themeColor="text1"/>
        </w:rPr>
        <w:t>w</w:t>
      </w:r>
      <w:r w:rsidRPr="4D5FEF9B">
        <w:rPr>
          <w:color w:val="000000" w:themeColor="text1"/>
        </w:rPr>
        <w:t>e are accredited by the Colorado Youth Corps Association (CYCA) and The Corps Network (TCN).</w:t>
      </w:r>
    </w:p>
    <w:p w14:paraId="70A4E2AF" w14:textId="016C5BA0" w:rsidR="001D7CEA" w:rsidRDefault="001D7CEA" w:rsidP="4D5FEF9B">
      <w:pPr>
        <w:rPr>
          <w:shd w:val="clear" w:color="auto" w:fill="FFFFFF"/>
        </w:rPr>
      </w:pPr>
      <w:r w:rsidRPr="4D5FEF9B">
        <w:rPr>
          <w:shd w:val="clear" w:color="auto" w:fill="FFFFFF"/>
        </w:rPr>
        <w:t>RiversEdge West (REW)</w:t>
      </w:r>
      <w:r w:rsidR="004A3F05">
        <w:rPr>
          <w:shd w:val="clear" w:color="auto" w:fill="FFFFFF"/>
        </w:rPr>
        <w:t xml:space="preserve"> </w:t>
      </w:r>
      <w:r w:rsidRPr="4D5FEF9B">
        <w:rPr>
          <w:shd w:val="clear" w:color="auto" w:fill="FFFFFF"/>
        </w:rPr>
        <w:t>in a non-profit founded in 1999. RiversEdge West focuses on riparian (riverside) forest and floodplain health in the American West to address impacts from invasive riparian plants such as tamarisk</w:t>
      </w:r>
      <w:r w:rsidR="4029B0B4" w:rsidRPr="4D5FEF9B">
        <w:rPr>
          <w:shd w:val="clear" w:color="auto" w:fill="FFFFFF"/>
        </w:rPr>
        <w:t xml:space="preserve"> and Russian olive</w:t>
      </w:r>
      <w:r w:rsidRPr="4D5FEF9B">
        <w:rPr>
          <w:shd w:val="clear" w:color="auto" w:fill="FFFFFF"/>
        </w:rPr>
        <w:t>, challenges associated with climate change and habitat fragmentation, and stressors that may result in diminished biodiversity and ecosystem services.</w:t>
      </w:r>
    </w:p>
    <w:p w14:paraId="7A263983" w14:textId="08503925" w:rsidR="00635319" w:rsidRDefault="00635319" w:rsidP="00635319">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The Riparian Restoration Strike Team was developed by REW and WCCC to conduct invasive vegetation treatments and perform site maintenance (follow-up treatments, revegetating with native plants) on riparian restoration sites located near Grand Junction, Colorado.</w:t>
      </w:r>
      <w:r w:rsidR="00376000">
        <w:rPr>
          <w:rFonts w:eastAsia="Times New Roman" w:cstheme="minorHAnsi"/>
          <w:bCs/>
          <w:bdr w:val="none" w:sz="0" w:space="0" w:color="auto" w:frame="1"/>
        </w:rPr>
        <w:t xml:space="preserve"> The restoration sites</w:t>
      </w:r>
      <w:r w:rsidR="006B6E63">
        <w:rPr>
          <w:rFonts w:eastAsia="Times New Roman" w:cstheme="minorHAnsi"/>
          <w:bCs/>
          <w:bdr w:val="none" w:sz="0" w:space="0" w:color="auto" w:frame="1"/>
        </w:rPr>
        <w:t xml:space="preserve"> are part of the Desert Rivers Collaborative, a local</w:t>
      </w:r>
      <w:r w:rsidR="009265B4">
        <w:rPr>
          <w:rFonts w:eastAsia="Times New Roman" w:cstheme="minorHAnsi"/>
          <w:bCs/>
          <w:bdr w:val="none" w:sz="0" w:space="0" w:color="auto" w:frame="1"/>
        </w:rPr>
        <w:t xml:space="preserve"> multi-stakeholder</w:t>
      </w:r>
      <w:r w:rsidR="006B6E63">
        <w:rPr>
          <w:rFonts w:eastAsia="Times New Roman" w:cstheme="minorHAnsi"/>
          <w:bCs/>
          <w:bdr w:val="none" w:sz="0" w:space="0" w:color="auto" w:frame="1"/>
        </w:rPr>
        <w:t xml:space="preserve"> </w:t>
      </w:r>
      <w:r w:rsidR="00EF3083">
        <w:rPr>
          <w:rFonts w:eastAsia="Times New Roman" w:cstheme="minorHAnsi"/>
          <w:bCs/>
          <w:bdr w:val="none" w:sz="0" w:space="0" w:color="auto" w:frame="1"/>
        </w:rPr>
        <w:t>collaborative</w:t>
      </w:r>
      <w:r w:rsidR="006B6E63">
        <w:rPr>
          <w:rFonts w:eastAsia="Times New Roman" w:cstheme="minorHAnsi"/>
          <w:bCs/>
          <w:bdr w:val="none" w:sz="0" w:space="0" w:color="auto" w:frame="1"/>
        </w:rPr>
        <w:t xml:space="preserve"> led </w:t>
      </w:r>
      <w:r w:rsidR="00EF3083">
        <w:rPr>
          <w:rFonts w:eastAsia="Times New Roman" w:cstheme="minorHAnsi"/>
          <w:bCs/>
          <w:bdr w:val="none" w:sz="0" w:space="0" w:color="auto" w:frame="1"/>
        </w:rPr>
        <w:t xml:space="preserve">by REW </w:t>
      </w:r>
      <w:r w:rsidR="009265B4">
        <w:rPr>
          <w:rFonts w:eastAsia="Times New Roman" w:cstheme="minorHAnsi"/>
          <w:bCs/>
          <w:bdr w:val="none" w:sz="0" w:space="0" w:color="auto" w:frame="1"/>
        </w:rPr>
        <w:t>to cooperatively protect, restore, and maintain native river corridor habitat.</w:t>
      </w:r>
    </w:p>
    <w:p w14:paraId="4F649F6C" w14:textId="77777777" w:rsidR="00E13654" w:rsidRPr="001D7CEA" w:rsidRDefault="00E13654" w:rsidP="4D5FEF9B">
      <w:pPr>
        <w:rPr>
          <w:shd w:val="clear" w:color="auto" w:fill="FFFFFF"/>
        </w:rPr>
      </w:pPr>
    </w:p>
    <w:p w14:paraId="3020559A" w14:textId="7A722FD3" w:rsidR="003A4024" w:rsidRPr="00D37C37" w:rsidRDefault="00581617" w:rsidP="00D37C37">
      <w:pPr>
        <w:rPr>
          <w:b/>
          <w:bCs/>
        </w:rPr>
      </w:pPr>
      <w:r w:rsidRPr="00581617">
        <w:rPr>
          <w:b/>
          <w:bCs/>
        </w:rPr>
        <w:t>Position Summary</w:t>
      </w:r>
      <w:r>
        <w:rPr>
          <w:b/>
          <w:bCs/>
        </w:rPr>
        <w:t>:</w:t>
      </w:r>
    </w:p>
    <w:p w14:paraId="55414461" w14:textId="351C4AF8" w:rsidR="003A4024" w:rsidRDefault="001D7CEA"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lastRenderedPageBreak/>
        <w:t xml:space="preserve">The </w:t>
      </w:r>
      <w:r w:rsidR="004A3F05">
        <w:rPr>
          <w:rFonts w:eastAsia="Times New Roman" w:cstheme="minorHAnsi"/>
          <w:bCs/>
          <w:bdr w:val="none" w:sz="0" w:space="0" w:color="auto" w:frame="1"/>
        </w:rPr>
        <w:t xml:space="preserve">AmeriCorps </w:t>
      </w:r>
      <w:r>
        <w:rPr>
          <w:rFonts w:eastAsia="Times New Roman" w:cstheme="minorHAnsi"/>
          <w:bCs/>
          <w:bdr w:val="none" w:sz="0" w:space="0" w:color="auto" w:frame="1"/>
        </w:rPr>
        <w:t xml:space="preserve">Riparian </w:t>
      </w:r>
      <w:r w:rsidR="003A4024">
        <w:rPr>
          <w:rFonts w:eastAsia="Times New Roman" w:cstheme="minorHAnsi"/>
          <w:bCs/>
          <w:bdr w:val="none" w:sz="0" w:space="0" w:color="auto" w:frame="1"/>
        </w:rPr>
        <w:t xml:space="preserve">Restoration Strike Team </w:t>
      </w:r>
      <w:r>
        <w:rPr>
          <w:rFonts w:eastAsia="Times New Roman" w:cstheme="minorHAnsi"/>
          <w:bCs/>
          <w:bdr w:val="none" w:sz="0" w:space="0" w:color="auto" w:frame="1"/>
        </w:rPr>
        <w:t xml:space="preserve">will </w:t>
      </w:r>
      <w:r w:rsidR="004A3F05">
        <w:rPr>
          <w:rFonts w:eastAsia="Times New Roman" w:cstheme="minorHAnsi"/>
          <w:bCs/>
          <w:bdr w:val="none" w:sz="0" w:space="0" w:color="auto" w:frame="1"/>
        </w:rPr>
        <w:t>serve</w:t>
      </w:r>
      <w:r>
        <w:rPr>
          <w:rFonts w:eastAsia="Times New Roman" w:cstheme="minorHAnsi"/>
          <w:bCs/>
          <w:bdr w:val="none" w:sz="0" w:space="0" w:color="auto" w:frame="1"/>
        </w:rPr>
        <w:t xml:space="preserve"> with WCCC to </w:t>
      </w:r>
      <w:r w:rsidR="00672FE0">
        <w:rPr>
          <w:rFonts w:eastAsia="Times New Roman" w:cstheme="minorHAnsi"/>
          <w:bCs/>
          <w:bdr w:val="none" w:sz="0" w:space="0" w:color="auto" w:frame="1"/>
        </w:rPr>
        <w:t>implement</w:t>
      </w:r>
      <w:r w:rsidR="003A4024">
        <w:rPr>
          <w:rFonts w:eastAsia="Times New Roman" w:cstheme="minorHAnsi"/>
          <w:bCs/>
          <w:bdr w:val="none" w:sz="0" w:space="0" w:color="auto" w:frame="1"/>
        </w:rPr>
        <w:t xml:space="preserve"> initial and follow-up treatments of </w:t>
      </w:r>
      <w:r w:rsidR="008420A7">
        <w:rPr>
          <w:rFonts w:eastAsia="Times New Roman" w:cstheme="minorHAnsi"/>
          <w:bCs/>
          <w:bdr w:val="none" w:sz="0" w:space="0" w:color="auto" w:frame="1"/>
        </w:rPr>
        <w:t xml:space="preserve">invasive plants using chainsaws, hand tools, and herbicide. </w:t>
      </w:r>
      <w:r w:rsidR="002110B0">
        <w:rPr>
          <w:rFonts w:eastAsia="Times New Roman" w:cstheme="minorHAnsi"/>
          <w:bCs/>
          <w:bdr w:val="none" w:sz="0" w:space="0" w:color="auto" w:frame="1"/>
        </w:rPr>
        <w:t>Revegetating restorations sites with native plants through planting and seeding may also be required.</w:t>
      </w:r>
      <w:r w:rsidR="00643755">
        <w:rPr>
          <w:rFonts w:eastAsia="Times New Roman" w:cstheme="minorHAnsi"/>
          <w:bCs/>
          <w:bdr w:val="none" w:sz="0" w:space="0" w:color="auto" w:frame="1"/>
        </w:rPr>
        <w:t xml:space="preserve"> </w:t>
      </w:r>
      <w:r w:rsidR="00DA0A9D">
        <w:rPr>
          <w:rFonts w:eastAsia="Times New Roman" w:cstheme="minorHAnsi"/>
          <w:bCs/>
          <w:bdr w:val="none" w:sz="0" w:space="0" w:color="auto" w:frame="1"/>
        </w:rPr>
        <w:t xml:space="preserve">The Strike Team will also map daily progress using tablets. </w:t>
      </w:r>
      <w:r w:rsidR="00643755">
        <w:rPr>
          <w:rFonts w:eastAsia="Times New Roman" w:cstheme="minorHAnsi"/>
          <w:bCs/>
          <w:bdr w:val="none" w:sz="0" w:space="0" w:color="auto" w:frame="1"/>
        </w:rPr>
        <w:t xml:space="preserve">Restoration sites </w:t>
      </w:r>
      <w:r w:rsidR="00B54040">
        <w:rPr>
          <w:rFonts w:eastAsia="Times New Roman" w:cstheme="minorHAnsi"/>
          <w:bCs/>
          <w:bdr w:val="none" w:sz="0" w:space="0" w:color="auto" w:frame="1"/>
        </w:rPr>
        <w:t>are in</w:t>
      </w:r>
      <w:r w:rsidR="00643755">
        <w:rPr>
          <w:rFonts w:eastAsia="Times New Roman" w:cstheme="minorHAnsi"/>
          <w:bCs/>
          <w:bdr w:val="none" w:sz="0" w:space="0" w:color="auto" w:frame="1"/>
        </w:rPr>
        <w:t xml:space="preserve"> the </w:t>
      </w:r>
      <w:r w:rsidR="00E91372">
        <w:rPr>
          <w:rFonts w:eastAsia="Times New Roman" w:cstheme="minorHAnsi"/>
          <w:bCs/>
          <w:bdr w:val="none" w:sz="0" w:space="0" w:color="auto" w:frame="1"/>
        </w:rPr>
        <w:t>Grand Junction, Colorado, area.</w:t>
      </w:r>
    </w:p>
    <w:p w14:paraId="62381424" w14:textId="77777777" w:rsidR="003A4024" w:rsidRDefault="003A4024" w:rsidP="00D52532">
      <w:pPr>
        <w:shd w:val="clear" w:color="auto" w:fill="FFFFFF"/>
        <w:spacing w:after="0" w:line="240" w:lineRule="auto"/>
        <w:textAlignment w:val="baseline"/>
        <w:rPr>
          <w:rFonts w:eastAsia="Times New Roman" w:cstheme="minorHAnsi"/>
          <w:bCs/>
          <w:bdr w:val="none" w:sz="0" w:space="0" w:color="auto" w:frame="1"/>
        </w:rPr>
      </w:pPr>
    </w:p>
    <w:p w14:paraId="4AE7F04D" w14:textId="77777777" w:rsidR="007414BE" w:rsidRDefault="007414BE" w:rsidP="00D52532">
      <w:pPr>
        <w:shd w:val="clear" w:color="auto" w:fill="FFFFFF"/>
        <w:spacing w:after="0" w:line="240" w:lineRule="auto"/>
        <w:textAlignment w:val="baseline"/>
        <w:rPr>
          <w:rFonts w:eastAsia="Times New Roman" w:cstheme="minorHAnsi"/>
          <w:bCs/>
          <w:bdr w:val="none" w:sz="0" w:space="0" w:color="auto" w:frame="1"/>
        </w:rPr>
      </w:pPr>
    </w:p>
    <w:p w14:paraId="0A263005" w14:textId="52AA1012" w:rsidR="001B0671" w:rsidRDefault="00D52532" w:rsidP="00D52532">
      <w:pPr>
        <w:shd w:val="clear" w:color="auto" w:fill="FFFFFF"/>
        <w:spacing w:after="0" w:line="240" w:lineRule="auto"/>
        <w:textAlignment w:val="baseline"/>
        <w:rPr>
          <w:rFonts w:eastAsia="Times New Roman" w:cstheme="minorHAnsi"/>
          <w:bCs/>
          <w:bdr w:val="none" w:sz="0" w:space="0" w:color="auto" w:frame="1"/>
        </w:rPr>
      </w:pPr>
      <w:r w:rsidRPr="00D52532">
        <w:rPr>
          <w:rFonts w:eastAsia="Times New Roman" w:cstheme="minorHAnsi"/>
          <w:bCs/>
          <w:bdr w:val="none" w:sz="0" w:space="0" w:color="auto" w:frame="1"/>
        </w:rPr>
        <w:t>This crew is designed to be flexible to meet the evolving needs of p</w:t>
      </w:r>
      <w:r w:rsidR="001B0671">
        <w:rPr>
          <w:rFonts w:eastAsia="Times New Roman" w:cstheme="minorHAnsi"/>
          <w:bCs/>
          <w:bdr w:val="none" w:sz="0" w:space="0" w:color="auto" w:frame="1"/>
        </w:rPr>
        <w:t>artners associated with the Desert Rivers Collaborative, a partnership that is focused on the restoration of riverside lands in the Grand Junction Area.  Partners include federal and state land managers, Mesa County, and municipalities with differing needs</w:t>
      </w:r>
      <w:r w:rsidRPr="00D52532">
        <w:rPr>
          <w:rFonts w:eastAsia="Times New Roman" w:cstheme="minorHAnsi"/>
          <w:bCs/>
          <w:bdr w:val="none" w:sz="0" w:space="0" w:color="auto" w:frame="1"/>
        </w:rPr>
        <w:t xml:space="preserve">. </w:t>
      </w:r>
    </w:p>
    <w:p w14:paraId="660B7657" w14:textId="77777777" w:rsidR="001B0671" w:rsidRDefault="001B0671" w:rsidP="00D52532">
      <w:pPr>
        <w:shd w:val="clear" w:color="auto" w:fill="FFFFFF"/>
        <w:spacing w:after="0" w:line="240" w:lineRule="auto"/>
        <w:textAlignment w:val="baseline"/>
        <w:rPr>
          <w:rFonts w:eastAsia="Times New Roman" w:cstheme="minorHAnsi"/>
          <w:bCs/>
          <w:bdr w:val="none" w:sz="0" w:space="0" w:color="auto" w:frame="1"/>
        </w:rPr>
      </w:pPr>
    </w:p>
    <w:p w14:paraId="40D992C7" w14:textId="0182BB22" w:rsidR="00D52532" w:rsidRDefault="001B0671"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WC</w:t>
      </w:r>
      <w:r w:rsidR="00D52532" w:rsidRPr="00D52532">
        <w:rPr>
          <w:rFonts w:eastAsia="Times New Roman" w:cstheme="minorHAnsi"/>
          <w:bCs/>
          <w:bdr w:val="none" w:sz="0" w:space="0" w:color="auto" w:frame="1"/>
        </w:rPr>
        <w:t>CC does not provide accommodations off-hitch and Crew Leaders</w:t>
      </w:r>
      <w:r w:rsidR="00505512">
        <w:rPr>
          <w:rFonts w:eastAsia="Times New Roman" w:cstheme="minorHAnsi"/>
          <w:bCs/>
          <w:bdr w:val="none" w:sz="0" w:space="0" w:color="auto" w:frame="1"/>
        </w:rPr>
        <w:t xml:space="preserve"> and members</w:t>
      </w:r>
      <w:r w:rsidR="00D52532" w:rsidRPr="00D52532">
        <w:rPr>
          <w:rFonts w:eastAsia="Times New Roman" w:cstheme="minorHAnsi"/>
          <w:bCs/>
          <w:bdr w:val="none" w:sz="0" w:space="0" w:color="auto" w:frame="1"/>
        </w:rPr>
        <w:t xml:space="preserve"> will be responsible for their own accommodations during that time. </w:t>
      </w:r>
    </w:p>
    <w:p w14:paraId="75E0BF0C" w14:textId="77777777" w:rsidR="00D52532" w:rsidRPr="00D52532" w:rsidRDefault="00D52532" w:rsidP="00D52532">
      <w:pPr>
        <w:shd w:val="clear" w:color="auto" w:fill="FFFFFF"/>
        <w:spacing w:after="0" w:line="240" w:lineRule="auto"/>
        <w:textAlignment w:val="baseline"/>
        <w:rPr>
          <w:rFonts w:eastAsia="Times New Roman" w:cstheme="minorHAnsi"/>
          <w:bCs/>
          <w:bdr w:val="none" w:sz="0" w:space="0" w:color="auto" w:frame="1"/>
        </w:rPr>
      </w:pPr>
    </w:p>
    <w:p w14:paraId="4A0E18A2" w14:textId="270EF332" w:rsidR="00D52532" w:rsidRPr="00D52532" w:rsidRDefault="00CE69F5"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The Strike Team</w:t>
      </w:r>
      <w:r w:rsidR="00D52532" w:rsidRPr="00D52532">
        <w:rPr>
          <w:rFonts w:eastAsia="Times New Roman" w:cstheme="minorHAnsi"/>
          <w:bCs/>
          <w:bdr w:val="none" w:sz="0" w:space="0" w:color="auto" w:frame="1"/>
        </w:rPr>
        <w:t xml:space="preserve"> will </w:t>
      </w:r>
      <w:r w:rsidR="001B0671">
        <w:rPr>
          <w:rFonts w:eastAsia="Times New Roman" w:cstheme="minorHAnsi"/>
          <w:bCs/>
          <w:bdr w:val="none" w:sz="0" w:space="0" w:color="auto" w:frame="1"/>
        </w:rPr>
        <w:t>assist in conservation projects</w:t>
      </w:r>
      <w:r w:rsidR="00D52532" w:rsidRPr="00D52532">
        <w:rPr>
          <w:rFonts w:eastAsia="Times New Roman" w:cstheme="minorHAnsi"/>
          <w:bCs/>
          <w:bdr w:val="none" w:sz="0" w:space="0" w:color="auto" w:frame="1"/>
        </w:rPr>
        <w:t xml:space="preserve"> while instilling interpersonal skills and leadership skills. </w:t>
      </w:r>
      <w:r w:rsidR="004A3F05">
        <w:rPr>
          <w:rFonts w:eastAsia="Times New Roman" w:cstheme="minorHAnsi"/>
          <w:bCs/>
          <w:bdr w:val="none" w:sz="0" w:space="0" w:color="auto" w:frame="1"/>
        </w:rPr>
        <w:t xml:space="preserve">The </w:t>
      </w:r>
      <w:r w:rsidR="00D52532" w:rsidRPr="00D52532">
        <w:rPr>
          <w:rFonts w:eastAsia="Times New Roman" w:cstheme="minorHAnsi"/>
          <w:bCs/>
          <w:bdr w:val="none" w:sz="0" w:space="0" w:color="auto" w:frame="1"/>
        </w:rPr>
        <w:t xml:space="preserve">Crew leader will also be responsible for leading crews in environmental stewardship, </w:t>
      </w:r>
      <w:r w:rsidR="004A3F05" w:rsidRPr="00D52532">
        <w:rPr>
          <w:rFonts w:eastAsia="Times New Roman" w:cstheme="minorHAnsi"/>
          <w:bCs/>
          <w:bdr w:val="none" w:sz="0" w:space="0" w:color="auto" w:frame="1"/>
        </w:rPr>
        <w:t>i.e.,</w:t>
      </w:r>
      <w:r w:rsidR="00D52532" w:rsidRPr="00D52532">
        <w:rPr>
          <w:rFonts w:eastAsia="Times New Roman" w:cstheme="minorHAnsi"/>
          <w:bCs/>
          <w:bdr w:val="none" w:sz="0" w:space="0" w:color="auto" w:frame="1"/>
        </w:rPr>
        <w:t xml:space="preserve"> Leave No Trace, and risk management. A variety of soft skills and technical competencies are required to be successful in this role. See below for core competencies</w:t>
      </w:r>
    </w:p>
    <w:p w14:paraId="19D3E0A3" w14:textId="77777777" w:rsidR="00D52532" w:rsidRDefault="00D52532" w:rsidP="00D52532">
      <w:pPr>
        <w:shd w:val="clear" w:color="auto" w:fill="FFFFFF"/>
        <w:spacing w:after="0" w:line="240" w:lineRule="auto"/>
        <w:textAlignment w:val="baseline"/>
        <w:rPr>
          <w:rFonts w:ascii="inherit" w:eastAsia="Times New Roman" w:hAnsi="inherit" w:cs="Arial"/>
          <w:b/>
          <w:bCs/>
          <w:sz w:val="20"/>
          <w:szCs w:val="20"/>
          <w:bdr w:val="none" w:sz="0" w:space="0" w:color="auto" w:frame="1"/>
        </w:rPr>
      </w:pPr>
    </w:p>
    <w:p w14:paraId="445E411C" w14:textId="336B3DCF" w:rsidR="00536C46" w:rsidRPr="002349D8" w:rsidRDefault="001B1F3B" w:rsidP="00536C46">
      <w:pPr>
        <w:rPr>
          <w:i/>
          <w:iCs/>
        </w:rPr>
      </w:pPr>
      <w:r>
        <w:rPr>
          <w:rStyle w:val="normaltextrun"/>
          <w:rFonts w:ascii="Calibri" w:hAnsi="Calibri" w:cs="Calibri"/>
          <w:i/>
          <w:iCs/>
          <w:color w:val="333333"/>
          <w:shd w:val="clear" w:color="auto" w:fill="FFFFFF"/>
        </w:rPr>
        <w:t>For the health and safety of our crews, staff and communities, projects may be postponed due to COVID-19.  The information provided is an outline of how our program has typically been operating, however is subject to change. As this situation develops, and decisions are made, we will provide updates. We encourage you to continue with the application process and we will keep consistent and direct communication with all applicants.</w:t>
      </w:r>
      <w:r>
        <w:rPr>
          <w:rStyle w:val="eop"/>
          <w:rFonts w:ascii="Calibri" w:hAnsi="Calibri" w:cs="Calibri"/>
          <w:color w:val="333333"/>
          <w:shd w:val="clear" w:color="auto" w:fill="FFFFFF"/>
        </w:rPr>
        <w:t> </w:t>
      </w:r>
      <w:r w:rsidR="00536C46">
        <w:t xml:space="preserve"> </w:t>
      </w:r>
    </w:p>
    <w:p w14:paraId="13E1F692" w14:textId="5779EB33" w:rsidR="009F27B7" w:rsidRDefault="00536C46" w:rsidP="00536C46">
      <w:pPr>
        <w:rPr>
          <w:b/>
          <w:bCs/>
        </w:rPr>
      </w:pPr>
      <w:r w:rsidRPr="009F27B7">
        <w:rPr>
          <w:b/>
          <w:bCs/>
        </w:rPr>
        <w:t xml:space="preserve">Responsibilities:  </w:t>
      </w:r>
    </w:p>
    <w:p w14:paraId="7116DB04" w14:textId="022CDE33" w:rsidR="00536C46" w:rsidRPr="002349D8" w:rsidRDefault="00536C46" w:rsidP="002349D8">
      <w:pPr>
        <w:pStyle w:val="ListParagraph"/>
        <w:numPr>
          <w:ilvl w:val="0"/>
          <w:numId w:val="9"/>
        </w:numPr>
        <w:rPr>
          <w:b/>
          <w:bCs/>
        </w:rPr>
      </w:pPr>
      <w:r w:rsidRPr="00BD3804">
        <w:rPr>
          <w:b/>
          <w:bCs/>
        </w:rPr>
        <w:t xml:space="preserve">Leadership &amp; Mentorship  </w:t>
      </w:r>
    </w:p>
    <w:p w14:paraId="14DD1F4B" w14:textId="494CDEA4" w:rsidR="00536C46" w:rsidRDefault="00536C46" w:rsidP="002D226A">
      <w:pPr>
        <w:pStyle w:val="ListParagraph"/>
        <w:numPr>
          <w:ilvl w:val="0"/>
          <w:numId w:val="10"/>
        </w:numPr>
      </w:pPr>
      <w:r>
        <w:t>Implement skills training on</w:t>
      </w:r>
      <w:r w:rsidR="004A3F05">
        <w:t xml:space="preserve"> service</w:t>
      </w:r>
      <w:r>
        <w:t xml:space="preserve">-site and facilitate intentional discussions via informal lessons to contribute to the crew’s personal growth and group </w:t>
      </w:r>
      <w:r w:rsidR="004A3F05">
        <w:t>dynamics.</w:t>
      </w:r>
    </w:p>
    <w:p w14:paraId="02063706" w14:textId="2AAD51D5" w:rsidR="00536C46" w:rsidRDefault="00536C46" w:rsidP="002D226A">
      <w:pPr>
        <w:pStyle w:val="ListParagraph"/>
        <w:numPr>
          <w:ilvl w:val="0"/>
          <w:numId w:val="10"/>
        </w:numPr>
      </w:pPr>
      <w:r>
        <w:t xml:space="preserve">Promote individual corps member development and a healthy </w:t>
      </w:r>
      <w:r w:rsidR="004A3F05">
        <w:t>community.</w:t>
      </w:r>
    </w:p>
    <w:p w14:paraId="2903F152" w14:textId="048FB25D" w:rsidR="00536C46" w:rsidRDefault="00536C46" w:rsidP="002D226A">
      <w:pPr>
        <w:pStyle w:val="ListParagraph"/>
        <w:numPr>
          <w:ilvl w:val="0"/>
          <w:numId w:val="10"/>
        </w:numPr>
      </w:pPr>
      <w:r>
        <w:t xml:space="preserve">Must be willing to follow and enforce all </w:t>
      </w:r>
      <w:r w:rsidR="002349D8">
        <w:t>WCCC</w:t>
      </w:r>
      <w:r>
        <w:t xml:space="preserve"> policies, maintain professional boundaries, and appropriately represent </w:t>
      </w:r>
      <w:r w:rsidR="002349D8">
        <w:t xml:space="preserve">WCCC and </w:t>
      </w:r>
      <w:r w:rsidR="004A3F05">
        <w:t>REW.</w:t>
      </w:r>
      <w:r>
        <w:t xml:space="preserve"> </w:t>
      </w:r>
    </w:p>
    <w:p w14:paraId="174DA624" w14:textId="77777777" w:rsidR="00536C46" w:rsidRPr="00BD3804" w:rsidRDefault="00536C46" w:rsidP="002D226A">
      <w:pPr>
        <w:pStyle w:val="ListParagraph"/>
        <w:numPr>
          <w:ilvl w:val="0"/>
          <w:numId w:val="9"/>
        </w:numPr>
        <w:rPr>
          <w:b/>
          <w:bCs/>
        </w:rPr>
      </w:pPr>
      <w:r w:rsidRPr="00BD3804">
        <w:rPr>
          <w:b/>
          <w:bCs/>
        </w:rPr>
        <w:t xml:space="preserve">Project Management, Safety &amp; Implementation  </w:t>
      </w:r>
    </w:p>
    <w:p w14:paraId="4D63E955" w14:textId="21982233" w:rsidR="00B739E0" w:rsidRDefault="000C75D9" w:rsidP="002D226A">
      <w:pPr>
        <w:pStyle w:val="ListParagraph"/>
        <w:numPr>
          <w:ilvl w:val="0"/>
          <w:numId w:val="11"/>
        </w:numPr>
      </w:pPr>
      <w:r>
        <w:t xml:space="preserve">Complete </w:t>
      </w:r>
      <w:r w:rsidR="00DE65C5">
        <w:t>AmeriCorps</w:t>
      </w:r>
      <w:r>
        <w:t xml:space="preserve"> orientation</w:t>
      </w:r>
      <w:r w:rsidR="002E116F">
        <w:t>, chainsaw training</w:t>
      </w:r>
      <w:r w:rsidR="00930D00">
        <w:t xml:space="preserve"> (S212)</w:t>
      </w:r>
      <w:r w:rsidR="002E116F">
        <w:t xml:space="preserve">, and </w:t>
      </w:r>
      <w:r>
        <w:t xml:space="preserve">CPR/First Aid </w:t>
      </w:r>
      <w:r w:rsidR="004A3F05">
        <w:t>Training.</w:t>
      </w:r>
    </w:p>
    <w:p w14:paraId="1BD82F98" w14:textId="51282908" w:rsidR="00536C46" w:rsidRDefault="002349D8" w:rsidP="002D226A">
      <w:pPr>
        <w:pStyle w:val="ListParagraph"/>
        <w:numPr>
          <w:ilvl w:val="0"/>
          <w:numId w:val="11"/>
        </w:numPr>
      </w:pPr>
      <w:r>
        <w:t>E</w:t>
      </w:r>
      <w:r w:rsidR="00536C46">
        <w:t>fficiently complete conservation projects</w:t>
      </w:r>
      <w:r>
        <w:t xml:space="preserve"> and </w:t>
      </w:r>
      <w:r w:rsidR="001E1D7F">
        <w:t>mapping</w:t>
      </w:r>
      <w:r w:rsidR="00536C46">
        <w:t xml:space="preserve"> on </w:t>
      </w:r>
      <w:r>
        <w:t xml:space="preserve">a variety of land ownership types in the Grand Junction </w:t>
      </w:r>
      <w:r w:rsidR="004A3F05">
        <w:t>Area.</w:t>
      </w:r>
    </w:p>
    <w:p w14:paraId="4FA69A5B" w14:textId="2F2D9C3F" w:rsidR="00536C46" w:rsidRDefault="00536C46" w:rsidP="002D226A">
      <w:pPr>
        <w:pStyle w:val="ListParagraph"/>
        <w:numPr>
          <w:ilvl w:val="0"/>
          <w:numId w:val="11"/>
        </w:numPr>
      </w:pPr>
      <w:r>
        <w:t xml:space="preserve">Manage the on-the-ground quality and quantity of project </w:t>
      </w:r>
      <w:r w:rsidR="004A3F05">
        <w:t>work.</w:t>
      </w:r>
    </w:p>
    <w:p w14:paraId="457C817B" w14:textId="0A2ACB47" w:rsidR="00536C46" w:rsidRDefault="00536C46" w:rsidP="002D226A">
      <w:pPr>
        <w:pStyle w:val="ListParagraph"/>
        <w:numPr>
          <w:ilvl w:val="0"/>
          <w:numId w:val="11"/>
        </w:numPr>
      </w:pPr>
      <w:r>
        <w:t xml:space="preserve">Think critically to resolve issues and solve </w:t>
      </w:r>
      <w:r w:rsidR="004A3F05">
        <w:t>problems.</w:t>
      </w:r>
    </w:p>
    <w:p w14:paraId="54801F27" w14:textId="487DE2CC" w:rsidR="00536C46" w:rsidRDefault="00536C46" w:rsidP="002D226A">
      <w:pPr>
        <w:pStyle w:val="ListParagraph"/>
        <w:numPr>
          <w:ilvl w:val="0"/>
          <w:numId w:val="11"/>
        </w:numPr>
      </w:pPr>
      <w:r>
        <w:t>Communicate effectively &amp; coordinate logistics with project partners</w:t>
      </w:r>
      <w:r w:rsidR="00FD1B7F">
        <w:t xml:space="preserve">, </w:t>
      </w:r>
      <w:r w:rsidR="002349D8">
        <w:t xml:space="preserve">and WCCC crew members, </w:t>
      </w:r>
      <w:r>
        <w:t xml:space="preserve">&amp; </w:t>
      </w:r>
      <w:r w:rsidR="002349D8">
        <w:t>W</w:t>
      </w:r>
      <w:r>
        <w:t>CC</w:t>
      </w:r>
      <w:r w:rsidR="00FA51BA">
        <w:t>C</w:t>
      </w:r>
      <w:r w:rsidR="002349D8">
        <w:t>/REW</w:t>
      </w:r>
      <w:r>
        <w:t xml:space="preserve"> </w:t>
      </w:r>
      <w:r w:rsidR="004A3F05">
        <w:t>staff.</w:t>
      </w:r>
    </w:p>
    <w:p w14:paraId="49BEC861" w14:textId="7463C042" w:rsidR="00536C46" w:rsidRDefault="00536C46" w:rsidP="002D226A">
      <w:pPr>
        <w:pStyle w:val="ListParagraph"/>
        <w:numPr>
          <w:ilvl w:val="0"/>
          <w:numId w:val="11"/>
        </w:numPr>
      </w:pPr>
      <w:r>
        <w:t xml:space="preserve">Exhibit strong situational awareness &amp; promote a culture of </w:t>
      </w:r>
      <w:r w:rsidR="004A3F05">
        <w:t>safety.</w:t>
      </w:r>
    </w:p>
    <w:p w14:paraId="371A05FC" w14:textId="77777777" w:rsidR="00536C46" w:rsidRPr="00BD3804" w:rsidRDefault="00536C46" w:rsidP="002D226A">
      <w:pPr>
        <w:pStyle w:val="ListParagraph"/>
        <w:numPr>
          <w:ilvl w:val="0"/>
          <w:numId w:val="9"/>
        </w:numPr>
        <w:rPr>
          <w:b/>
          <w:bCs/>
        </w:rPr>
      </w:pPr>
      <w:r w:rsidRPr="00BD3804">
        <w:rPr>
          <w:b/>
          <w:bCs/>
        </w:rPr>
        <w:t xml:space="preserve">Administration  </w:t>
      </w:r>
    </w:p>
    <w:p w14:paraId="738DC546" w14:textId="0395057B" w:rsidR="00536C46" w:rsidRDefault="00536C46" w:rsidP="002D226A">
      <w:pPr>
        <w:pStyle w:val="ListParagraph"/>
        <w:numPr>
          <w:ilvl w:val="0"/>
          <w:numId w:val="12"/>
        </w:numPr>
      </w:pPr>
      <w:r>
        <w:t xml:space="preserve">Responsible for all project related outcomes and </w:t>
      </w:r>
      <w:r w:rsidR="004A3F05">
        <w:t>deliverables.</w:t>
      </w:r>
    </w:p>
    <w:p w14:paraId="4F4F8AC6" w14:textId="297C79B0" w:rsidR="00536C46" w:rsidRPr="00A279BD" w:rsidRDefault="00536C46" w:rsidP="00536C46">
      <w:pPr>
        <w:rPr>
          <w:b/>
          <w:bCs/>
        </w:rPr>
      </w:pPr>
      <w:r w:rsidRPr="00A279BD">
        <w:rPr>
          <w:b/>
          <w:bCs/>
        </w:rPr>
        <w:lastRenderedPageBreak/>
        <w:t xml:space="preserve">Essential Functions:  </w:t>
      </w:r>
    </w:p>
    <w:p w14:paraId="3CF52AA5" w14:textId="449BF4E2" w:rsidR="00536C46" w:rsidRDefault="00536C46" w:rsidP="00A279BD">
      <w:pPr>
        <w:pStyle w:val="ListParagraph"/>
        <w:numPr>
          <w:ilvl w:val="0"/>
          <w:numId w:val="4"/>
        </w:numPr>
      </w:pPr>
      <w:r>
        <w:t xml:space="preserve">Frequently required to walk, hike, sit and talk or </w:t>
      </w:r>
      <w:r w:rsidR="004A3F05">
        <w:t>listen.</w:t>
      </w:r>
    </w:p>
    <w:p w14:paraId="7FC6C7DC" w14:textId="78BBD4C7" w:rsidR="007414BE" w:rsidRDefault="007414BE" w:rsidP="00A279BD">
      <w:pPr>
        <w:pStyle w:val="ListParagraph"/>
        <w:numPr>
          <w:ilvl w:val="0"/>
          <w:numId w:val="4"/>
        </w:numPr>
      </w:pPr>
      <w:r>
        <w:t xml:space="preserve">Spend long days walking in riparian areas of sometimes dense </w:t>
      </w:r>
      <w:r w:rsidR="004A3F05">
        <w:t>vegetation.</w:t>
      </w:r>
    </w:p>
    <w:p w14:paraId="2471D4A9" w14:textId="78AF2E41" w:rsidR="00536C46" w:rsidRDefault="00536C46" w:rsidP="00A279BD">
      <w:pPr>
        <w:pStyle w:val="ListParagraph"/>
        <w:numPr>
          <w:ilvl w:val="0"/>
          <w:numId w:val="4"/>
        </w:numPr>
      </w:pPr>
      <w:r>
        <w:t xml:space="preserve">Required to </w:t>
      </w:r>
      <w:r w:rsidR="007414BE">
        <w:t xml:space="preserve">operate a tablet operating GIS </w:t>
      </w:r>
      <w:r w:rsidR="004A3F05">
        <w:t>software.</w:t>
      </w:r>
    </w:p>
    <w:p w14:paraId="3DF80D45" w14:textId="44FFF961" w:rsidR="00536C46" w:rsidRDefault="00536C46" w:rsidP="00A279BD">
      <w:pPr>
        <w:pStyle w:val="ListParagraph"/>
        <w:numPr>
          <w:ilvl w:val="0"/>
          <w:numId w:val="4"/>
        </w:numPr>
      </w:pPr>
      <w:r>
        <w:t>Regularly lift and/or move up to 50 pounds </w:t>
      </w:r>
      <w:r w:rsidR="007414BE">
        <w:t xml:space="preserve">and occasionally operate a chainsaw and apply herbicide through backpack or hand sprayers. </w:t>
      </w:r>
    </w:p>
    <w:p w14:paraId="27DAB085" w14:textId="44D5AB1E" w:rsidR="00536C46" w:rsidRDefault="00536C46" w:rsidP="007442B9">
      <w:pPr>
        <w:pStyle w:val="ListParagraph"/>
        <w:numPr>
          <w:ilvl w:val="0"/>
          <w:numId w:val="4"/>
        </w:numPr>
      </w:pPr>
      <w:r>
        <w:t xml:space="preserve">Must be able to speak, understand, </w:t>
      </w:r>
      <w:r w:rsidR="00512C3C">
        <w:t>read,</w:t>
      </w:r>
      <w:r>
        <w:t xml:space="preserve"> and write English</w:t>
      </w:r>
      <w:r w:rsidR="004A3F05">
        <w:t>.</w:t>
      </w:r>
    </w:p>
    <w:p w14:paraId="307B637A" w14:textId="517788DF" w:rsidR="00B54040" w:rsidRDefault="00B54040" w:rsidP="00536C46">
      <w:pPr>
        <w:rPr>
          <w:b/>
          <w:bCs/>
        </w:rPr>
      </w:pPr>
      <w:r>
        <w:rPr>
          <w:b/>
          <w:bCs/>
        </w:rPr>
        <w:t>Required Qualifications:</w:t>
      </w:r>
    </w:p>
    <w:p w14:paraId="197D360B" w14:textId="0D90263B" w:rsidR="00B54040" w:rsidRPr="00B54040" w:rsidRDefault="00B54040" w:rsidP="00B54040">
      <w:pPr>
        <w:pStyle w:val="ListParagraph"/>
        <w:numPr>
          <w:ilvl w:val="0"/>
          <w:numId w:val="15"/>
        </w:numPr>
      </w:pPr>
      <w:r w:rsidRPr="00B54040">
        <w:t>Be a United States citizen or permanent resident</w:t>
      </w:r>
    </w:p>
    <w:p w14:paraId="6E1770A9" w14:textId="150FEA77" w:rsidR="00B54040" w:rsidRPr="00B54040" w:rsidRDefault="00B54040" w:rsidP="00B54040">
      <w:pPr>
        <w:pStyle w:val="ListParagraph"/>
        <w:numPr>
          <w:ilvl w:val="0"/>
          <w:numId w:val="15"/>
        </w:numPr>
      </w:pPr>
      <w:r w:rsidRPr="00B54040">
        <w:t>Be available fulltime between the dates specified on the Member Service Agreement.</w:t>
      </w:r>
    </w:p>
    <w:p w14:paraId="1EA298A5" w14:textId="2FA3650B" w:rsidR="00B54040" w:rsidRPr="00B54040" w:rsidRDefault="00B54040" w:rsidP="00B54040">
      <w:pPr>
        <w:pStyle w:val="ListParagraph"/>
        <w:numPr>
          <w:ilvl w:val="0"/>
          <w:numId w:val="15"/>
        </w:numPr>
      </w:pPr>
      <w:r w:rsidRPr="00B54040">
        <w:t>Be able to pass a pre-service National Criminal History check (State, Sex Offender, and Federal).</w:t>
      </w:r>
    </w:p>
    <w:p w14:paraId="619A9059" w14:textId="2D28335C" w:rsidR="00536C46" w:rsidRPr="007442B9" w:rsidRDefault="00536C46" w:rsidP="00536C46">
      <w:pPr>
        <w:rPr>
          <w:b/>
          <w:bCs/>
        </w:rPr>
      </w:pPr>
      <w:r w:rsidRPr="007442B9">
        <w:rPr>
          <w:b/>
          <w:bCs/>
        </w:rPr>
        <w:t xml:space="preserve">Preferred Qualifications:  </w:t>
      </w:r>
    </w:p>
    <w:p w14:paraId="09BA579C" w14:textId="038CFC6B" w:rsidR="00536C46" w:rsidRDefault="00536C46" w:rsidP="007442B9">
      <w:pPr>
        <w:pStyle w:val="ListParagraph"/>
        <w:numPr>
          <w:ilvl w:val="0"/>
          <w:numId w:val="5"/>
        </w:numPr>
      </w:pPr>
      <w:r>
        <w:t>Experience</w:t>
      </w:r>
      <w:r w:rsidR="007442B9">
        <w:t xml:space="preserve"> </w:t>
      </w:r>
      <w:r w:rsidR="00DB633C">
        <w:t>conducting field work and comfortable with long days in exposed environmental conditions</w:t>
      </w:r>
      <w:r w:rsidR="004A3F05">
        <w:t>.</w:t>
      </w:r>
    </w:p>
    <w:p w14:paraId="4CBFBF1C" w14:textId="1E38AF98" w:rsidR="00536C46" w:rsidRDefault="00536C46" w:rsidP="007442B9">
      <w:pPr>
        <w:pStyle w:val="ListParagraph"/>
        <w:numPr>
          <w:ilvl w:val="0"/>
          <w:numId w:val="5"/>
        </w:numPr>
      </w:pPr>
      <w:r>
        <w:t>Teaching, facilitation</w:t>
      </w:r>
      <w:r w:rsidR="00303060">
        <w:t>,</w:t>
      </w:r>
      <w:r>
        <w:t xml:space="preserve"> and team-building experience with diverse groups of people</w:t>
      </w:r>
      <w:r w:rsidR="004A3F05">
        <w:t>.</w:t>
      </w:r>
      <w:r>
        <w:t> </w:t>
      </w:r>
    </w:p>
    <w:p w14:paraId="35FECD48" w14:textId="5F56FD49" w:rsidR="00536C46" w:rsidRDefault="00536C46" w:rsidP="00031036">
      <w:pPr>
        <w:pStyle w:val="ListParagraph"/>
        <w:numPr>
          <w:ilvl w:val="0"/>
          <w:numId w:val="5"/>
        </w:numPr>
      </w:pPr>
      <w:r>
        <w:t>Strong conflict resolution skills</w:t>
      </w:r>
      <w:r w:rsidR="004A3F05">
        <w:t>.</w:t>
      </w:r>
      <w:r>
        <w:t> </w:t>
      </w:r>
    </w:p>
    <w:p w14:paraId="347E4714" w14:textId="516926C0" w:rsidR="007528B6" w:rsidRDefault="007528B6" w:rsidP="007528B6">
      <w:pPr>
        <w:pStyle w:val="ListParagraph"/>
        <w:numPr>
          <w:ilvl w:val="0"/>
          <w:numId w:val="5"/>
        </w:numPr>
      </w:pPr>
      <w:r w:rsidRPr="007528B6">
        <w:t>ArcGIS certification or experience, including use of ArcMap, ArcGIS Online</w:t>
      </w:r>
      <w:r>
        <w:t>,</w:t>
      </w:r>
      <w:r w:rsidRPr="007528B6">
        <w:t xml:space="preserve"> Arc Collector</w:t>
      </w:r>
      <w:r>
        <w:t>, and Survey123</w:t>
      </w:r>
      <w:r w:rsidR="004A3F05">
        <w:t>.</w:t>
      </w:r>
    </w:p>
    <w:p w14:paraId="27C88F1D" w14:textId="64239859" w:rsidR="00E76835" w:rsidRDefault="009641EF" w:rsidP="00FD6644">
      <w:pPr>
        <w:pStyle w:val="ListParagraph"/>
        <w:numPr>
          <w:ilvl w:val="0"/>
          <w:numId w:val="5"/>
        </w:numPr>
      </w:pPr>
      <w:r>
        <w:t>Experience performing vegetation surveys</w:t>
      </w:r>
      <w:r w:rsidR="00A1138E">
        <w:t xml:space="preserve"> or monitoring</w:t>
      </w:r>
      <w:r w:rsidR="00DB633C">
        <w:t xml:space="preserve"> or in riparian plant </w:t>
      </w:r>
      <w:r w:rsidR="00512C3C">
        <w:t>identification.</w:t>
      </w:r>
      <w:r w:rsidR="00A1138E">
        <w:t xml:space="preserve"> </w:t>
      </w:r>
      <w:r w:rsidR="00E76835">
        <w:t> </w:t>
      </w:r>
    </w:p>
    <w:p w14:paraId="5A9724A3" w14:textId="34372E1E" w:rsidR="007528B6" w:rsidRDefault="00536C46" w:rsidP="007528B6">
      <w:pPr>
        <w:pStyle w:val="ListParagraph"/>
        <w:numPr>
          <w:ilvl w:val="0"/>
          <w:numId w:val="5"/>
        </w:numPr>
      </w:pPr>
      <w:r>
        <w:t>Sense of humor, spirit of adventure, and desire to make a positive difference and promote leadership in others</w:t>
      </w:r>
      <w:r w:rsidR="00DB633C">
        <w:t>.</w:t>
      </w:r>
      <w:r>
        <w:t> </w:t>
      </w:r>
    </w:p>
    <w:p w14:paraId="68272E0B" w14:textId="53044131" w:rsidR="00536C46" w:rsidRPr="00031036" w:rsidRDefault="00536C46" w:rsidP="00536C46">
      <w:pPr>
        <w:rPr>
          <w:b/>
          <w:bCs/>
        </w:rPr>
      </w:pPr>
      <w:r w:rsidRPr="00031036">
        <w:rPr>
          <w:b/>
          <w:bCs/>
        </w:rPr>
        <w:t xml:space="preserve">Minimum Qualifications:  </w:t>
      </w:r>
    </w:p>
    <w:p w14:paraId="73652973" w14:textId="22FB8D70" w:rsidR="00536C46" w:rsidRDefault="00536C46" w:rsidP="00031036">
      <w:pPr>
        <w:pStyle w:val="ListParagraph"/>
        <w:numPr>
          <w:ilvl w:val="0"/>
          <w:numId w:val="6"/>
        </w:numPr>
      </w:pPr>
      <w:r>
        <w:t xml:space="preserve">Strong time-management skills and ability to </w:t>
      </w:r>
      <w:r w:rsidR="006A4879">
        <w:t>serve</w:t>
      </w:r>
      <w:r>
        <w:t xml:space="preserve"> independently as well as with others</w:t>
      </w:r>
      <w:r w:rsidR="00512C3C">
        <w:t>.</w:t>
      </w:r>
      <w:r>
        <w:t> </w:t>
      </w:r>
    </w:p>
    <w:p w14:paraId="0AF40EB3" w14:textId="198FF7E4" w:rsidR="00536C46" w:rsidRDefault="00536C46" w:rsidP="00031036">
      <w:pPr>
        <w:pStyle w:val="ListParagraph"/>
        <w:numPr>
          <w:ilvl w:val="0"/>
          <w:numId w:val="6"/>
        </w:numPr>
      </w:pPr>
      <w:r>
        <w:t xml:space="preserve">Ability to </w:t>
      </w:r>
      <w:r w:rsidR="0076552C">
        <w:t>manage all aspects of crew life and production effectively and efficiently</w:t>
      </w:r>
      <w:r>
        <w:t xml:space="preserve"> within a 40-hour </w:t>
      </w:r>
      <w:r w:rsidR="006A4879">
        <w:t>service</w:t>
      </w:r>
      <w:r>
        <w:t xml:space="preserve"> week</w:t>
      </w:r>
      <w:r w:rsidR="00512C3C">
        <w:t>.</w:t>
      </w:r>
      <w:r>
        <w:t> </w:t>
      </w:r>
    </w:p>
    <w:p w14:paraId="4FE4AE7C" w14:textId="6838FC73" w:rsidR="00536C46" w:rsidRDefault="00536C46" w:rsidP="00031036">
      <w:pPr>
        <w:pStyle w:val="ListParagraph"/>
        <w:numPr>
          <w:ilvl w:val="0"/>
          <w:numId w:val="6"/>
        </w:numPr>
      </w:pPr>
      <w:r>
        <w:t>Flexibility, adaptability</w:t>
      </w:r>
      <w:r w:rsidR="001D48E3">
        <w:t>,</w:t>
      </w:r>
      <w:r>
        <w:t xml:space="preserve"> and capacity to </w:t>
      </w:r>
      <w:r w:rsidR="006A4879">
        <w:t>serve</w:t>
      </w:r>
      <w:r>
        <w:t xml:space="preserve"> in a fluid, changing </w:t>
      </w:r>
      <w:r w:rsidR="006A4879">
        <w:t>service</w:t>
      </w:r>
      <w:r>
        <w:t xml:space="preserve"> environment</w:t>
      </w:r>
      <w:r w:rsidR="00512C3C">
        <w:t>.</w:t>
      </w:r>
    </w:p>
    <w:p w14:paraId="1306B380" w14:textId="4A7725B5" w:rsidR="00536C46" w:rsidRDefault="00536C46" w:rsidP="00031036">
      <w:pPr>
        <w:pStyle w:val="ListParagraph"/>
        <w:numPr>
          <w:ilvl w:val="0"/>
          <w:numId w:val="6"/>
        </w:numPr>
      </w:pPr>
      <w:r>
        <w:t>Willingness to learn and be a part of a dynamic community of peer leaders</w:t>
      </w:r>
      <w:r w:rsidR="00512C3C">
        <w:t>.</w:t>
      </w:r>
      <w:r>
        <w:t> </w:t>
      </w:r>
    </w:p>
    <w:p w14:paraId="21C742C9" w14:textId="24856211" w:rsidR="00536C46" w:rsidRDefault="00536C46" w:rsidP="00031036">
      <w:pPr>
        <w:pStyle w:val="ListParagraph"/>
        <w:numPr>
          <w:ilvl w:val="0"/>
          <w:numId w:val="6"/>
        </w:numPr>
      </w:pPr>
      <w:r>
        <w:t xml:space="preserve">Willingness to commit fully to the program </w:t>
      </w:r>
      <w:r w:rsidR="00FF38C6">
        <w:t xml:space="preserve">through </w:t>
      </w:r>
      <w:r w:rsidR="00512C3C">
        <w:t>its</w:t>
      </w:r>
      <w:r w:rsidR="00FF38C6">
        <w:t xml:space="preserve"> duration </w:t>
      </w:r>
      <w:r>
        <w:t>and</w:t>
      </w:r>
      <w:r w:rsidR="00FF38C6">
        <w:t xml:space="preserve"> complete</w:t>
      </w:r>
      <w:r>
        <w:t xml:space="preserve"> its </w:t>
      </w:r>
      <w:r w:rsidR="00512C3C">
        <w:t>mission.</w:t>
      </w:r>
    </w:p>
    <w:p w14:paraId="0726AC67" w14:textId="2DE23B4E" w:rsidR="00D67D30" w:rsidRDefault="00D67D30" w:rsidP="00D67D30">
      <w:pPr>
        <w:pStyle w:val="ListParagraph"/>
        <w:numPr>
          <w:ilvl w:val="0"/>
          <w:numId w:val="6"/>
        </w:numPr>
        <w:rPr>
          <w:rFonts w:eastAsia="Times New Roman" w:cstheme="minorHAnsi"/>
          <w:bdr w:val="none" w:sz="0" w:space="0" w:color="auto" w:frame="1"/>
        </w:rPr>
      </w:pPr>
      <w:r w:rsidRPr="00D67D30">
        <w:rPr>
          <w:rFonts w:eastAsia="Times New Roman" w:cstheme="minorHAnsi"/>
          <w:bdr w:val="none" w:sz="0" w:space="0" w:color="auto" w:frame="1"/>
        </w:rPr>
        <w:t xml:space="preserve">Physically capable of standing and </w:t>
      </w:r>
      <w:r w:rsidR="001D48E3">
        <w:rPr>
          <w:rFonts w:eastAsia="Times New Roman" w:cstheme="minorHAnsi"/>
          <w:bdr w:val="none" w:sz="0" w:space="0" w:color="auto" w:frame="1"/>
        </w:rPr>
        <w:t>hiking</w:t>
      </w:r>
      <w:r w:rsidRPr="00D67D30">
        <w:rPr>
          <w:rFonts w:eastAsia="Times New Roman" w:cstheme="minorHAnsi"/>
          <w:bdr w:val="none" w:sz="0" w:space="0" w:color="auto" w:frame="1"/>
        </w:rPr>
        <w:t xml:space="preserve"> (6</w:t>
      </w:r>
      <w:r w:rsidR="001D48E3">
        <w:rPr>
          <w:rFonts w:eastAsia="Times New Roman" w:cstheme="minorHAnsi"/>
          <w:bdr w:val="none" w:sz="0" w:space="0" w:color="auto" w:frame="1"/>
        </w:rPr>
        <w:t>-10</w:t>
      </w:r>
      <w:r w:rsidRPr="00D67D30">
        <w:rPr>
          <w:rFonts w:eastAsia="Times New Roman" w:cstheme="minorHAnsi"/>
          <w:bdr w:val="none" w:sz="0" w:space="0" w:color="auto" w:frame="1"/>
        </w:rPr>
        <w:t xml:space="preserve"> miles/day on rough, uneven terrain), bending, </w:t>
      </w:r>
      <w:r w:rsidR="00512C3C" w:rsidRPr="00D67D30">
        <w:rPr>
          <w:rFonts w:eastAsia="Times New Roman" w:cstheme="minorHAnsi"/>
          <w:bdr w:val="none" w:sz="0" w:space="0" w:color="auto" w:frame="1"/>
        </w:rPr>
        <w:t>crouching,</w:t>
      </w:r>
      <w:r w:rsidRPr="00D67D30">
        <w:rPr>
          <w:rFonts w:eastAsia="Times New Roman" w:cstheme="minorHAnsi"/>
          <w:bdr w:val="none" w:sz="0" w:space="0" w:color="auto" w:frame="1"/>
        </w:rPr>
        <w:t xml:space="preserve"> and stooping for long periods of time, and lifting/carrying items that weigh up to </w:t>
      </w:r>
      <w:r w:rsidR="007B17B0">
        <w:rPr>
          <w:rFonts w:eastAsia="Times New Roman" w:cstheme="minorHAnsi"/>
          <w:bdr w:val="none" w:sz="0" w:space="0" w:color="auto" w:frame="1"/>
        </w:rPr>
        <w:t>5</w:t>
      </w:r>
      <w:r w:rsidRPr="00D67D30">
        <w:rPr>
          <w:rFonts w:eastAsia="Times New Roman" w:cstheme="minorHAnsi"/>
          <w:bdr w:val="none" w:sz="0" w:space="0" w:color="auto" w:frame="1"/>
        </w:rPr>
        <w:t xml:space="preserve">0 pounds, in upwards of </w:t>
      </w:r>
      <w:r w:rsidR="00DB633C">
        <w:rPr>
          <w:rFonts w:eastAsia="Times New Roman" w:cstheme="minorHAnsi"/>
          <w:bdr w:val="none" w:sz="0" w:space="0" w:color="auto" w:frame="1"/>
        </w:rPr>
        <w:t>90</w:t>
      </w:r>
      <w:r w:rsidRPr="00D67D30">
        <w:rPr>
          <w:rFonts w:eastAsia="Times New Roman" w:cstheme="minorHAnsi"/>
          <w:bdr w:val="none" w:sz="0" w:space="0" w:color="auto" w:frame="1"/>
        </w:rPr>
        <w:t xml:space="preserve">+ degree (F) </w:t>
      </w:r>
      <w:r w:rsidR="00512C3C" w:rsidRPr="00D67D30">
        <w:rPr>
          <w:rFonts w:eastAsia="Times New Roman" w:cstheme="minorHAnsi"/>
          <w:bdr w:val="none" w:sz="0" w:space="0" w:color="auto" w:frame="1"/>
        </w:rPr>
        <w:t>heat</w:t>
      </w:r>
      <w:r w:rsidR="00512C3C">
        <w:rPr>
          <w:rFonts w:eastAsia="Times New Roman" w:cstheme="minorHAnsi"/>
          <w:bdr w:val="none" w:sz="0" w:space="0" w:color="auto" w:frame="1"/>
        </w:rPr>
        <w:t>.</w:t>
      </w:r>
    </w:p>
    <w:p w14:paraId="7F379D4A" w14:textId="20DE31BC" w:rsidR="00FA531E" w:rsidRPr="00FA531E" w:rsidRDefault="00FA531E" w:rsidP="00FA531E">
      <w:pPr>
        <w:pStyle w:val="ListParagraph"/>
        <w:numPr>
          <w:ilvl w:val="0"/>
          <w:numId w:val="6"/>
        </w:numPr>
        <w:shd w:val="clear" w:color="auto" w:fill="FFFFFF"/>
        <w:spacing w:after="0" w:line="240" w:lineRule="auto"/>
        <w:textAlignment w:val="baseline"/>
        <w:rPr>
          <w:rFonts w:eastAsia="Times New Roman" w:cstheme="minorHAnsi"/>
          <w:bdr w:val="none" w:sz="0" w:space="0" w:color="auto" w:frame="1"/>
        </w:rPr>
      </w:pPr>
      <w:r w:rsidRPr="00FA531E">
        <w:rPr>
          <w:rFonts w:eastAsia="Times New Roman" w:cstheme="minorHAnsi"/>
          <w:bdr w:val="none" w:sz="0" w:space="0" w:color="auto" w:frame="1"/>
        </w:rPr>
        <w:t>Experience safely operating 4WD trucks on paved and unpaved roads, often in remote areas on unimproved roads. Willingness to constantly teach and demonstrate best driving practices.</w:t>
      </w:r>
    </w:p>
    <w:p w14:paraId="15EB4EB8" w14:textId="573CD1AE" w:rsidR="00FA531E" w:rsidRPr="00BA6765" w:rsidRDefault="00FA531E" w:rsidP="00FA531E">
      <w:pPr>
        <w:pStyle w:val="ListParagraph"/>
        <w:numPr>
          <w:ilvl w:val="0"/>
          <w:numId w:val="6"/>
        </w:numPr>
        <w:shd w:val="clear" w:color="auto" w:fill="FFFFFF"/>
        <w:spacing w:after="0" w:line="240" w:lineRule="auto"/>
        <w:textAlignment w:val="baseline"/>
        <w:rPr>
          <w:rFonts w:ascii="inherit" w:eastAsia="Times New Roman" w:hAnsi="inherit" w:cs="Arial"/>
          <w:sz w:val="20"/>
          <w:szCs w:val="20"/>
          <w:bdr w:val="none" w:sz="0" w:space="0" w:color="auto" w:frame="1"/>
        </w:rPr>
      </w:pPr>
      <w:r w:rsidRPr="00FA531E">
        <w:rPr>
          <w:rFonts w:eastAsia="Times New Roman" w:cstheme="minorHAnsi"/>
          <w:bdr w:val="none" w:sz="0" w:space="0" w:color="auto" w:frame="1"/>
        </w:rPr>
        <w:t>Botanical identification training/</w:t>
      </w:r>
      <w:r w:rsidR="00512C3C" w:rsidRPr="00FA531E">
        <w:rPr>
          <w:rFonts w:eastAsia="Times New Roman" w:cstheme="minorHAnsi"/>
          <w:bdr w:val="none" w:sz="0" w:space="0" w:color="auto" w:frame="1"/>
        </w:rPr>
        <w:t>experience</w:t>
      </w:r>
      <w:r w:rsidR="00512C3C">
        <w:rPr>
          <w:rFonts w:eastAsia="Times New Roman" w:cstheme="minorHAnsi"/>
          <w:bdr w:val="none" w:sz="0" w:space="0" w:color="auto" w:frame="1"/>
        </w:rPr>
        <w:t>.</w:t>
      </w:r>
    </w:p>
    <w:p w14:paraId="5EF753BC" w14:textId="30DDA933" w:rsidR="00536C46" w:rsidRDefault="006F7137" w:rsidP="00FF38C6">
      <w:pPr>
        <w:pStyle w:val="ListParagraph"/>
        <w:numPr>
          <w:ilvl w:val="0"/>
          <w:numId w:val="6"/>
        </w:numPr>
      </w:pPr>
      <w:r>
        <w:t>Must</w:t>
      </w:r>
      <w:r w:rsidR="00E47811">
        <w:t xml:space="preserve"> be </w:t>
      </w:r>
      <w:r w:rsidR="006A4879">
        <w:t>between the ages of 18-2</w:t>
      </w:r>
      <w:r w:rsidR="00F077F6">
        <w:t>8</w:t>
      </w:r>
      <w:r w:rsidR="006A4879">
        <w:t xml:space="preserve"> (Leader ages 21-2</w:t>
      </w:r>
      <w:r w:rsidR="00F077F6">
        <w:t>8</w:t>
      </w:r>
      <w:r w:rsidR="006A4879">
        <w:t>)</w:t>
      </w:r>
      <w:r w:rsidR="00E47811">
        <w:t>,</w:t>
      </w:r>
      <w:r>
        <w:t xml:space="preserve"> have a clean driving record (insurable by </w:t>
      </w:r>
      <w:r w:rsidR="00FF38C6">
        <w:t>W</w:t>
      </w:r>
      <w:r>
        <w:t>CC</w:t>
      </w:r>
      <w:r w:rsidR="00DE7E25">
        <w:t>C</w:t>
      </w:r>
      <w:r>
        <w:t xml:space="preserve">), a current driver’s license, and have had a valid driver’s license for at least 3 </w:t>
      </w:r>
      <w:r w:rsidR="00512C3C">
        <w:t>years.</w:t>
      </w:r>
    </w:p>
    <w:p w14:paraId="51544D5B" w14:textId="63812AC3" w:rsidR="00536C46" w:rsidRDefault="00FF38C6" w:rsidP="00536C46">
      <w:pPr>
        <w:pStyle w:val="ListParagraph"/>
        <w:numPr>
          <w:ilvl w:val="0"/>
          <w:numId w:val="6"/>
        </w:numPr>
      </w:pPr>
      <w:r>
        <w:t xml:space="preserve">Pass a </w:t>
      </w:r>
      <w:r w:rsidR="006A4879">
        <w:t xml:space="preserve">3-part </w:t>
      </w:r>
      <w:r>
        <w:t>National Criminal History Check (State, Sex offender, and Federal).</w:t>
      </w:r>
    </w:p>
    <w:p w14:paraId="7C60C7E9" w14:textId="77777777" w:rsidR="00930D00" w:rsidRDefault="00930D00" w:rsidP="00930D00">
      <w:pPr>
        <w:rPr>
          <w:b/>
          <w:bCs/>
        </w:rPr>
      </w:pPr>
    </w:p>
    <w:p w14:paraId="2D244CFA" w14:textId="77777777" w:rsidR="00930D00" w:rsidRDefault="00930D00" w:rsidP="00930D00">
      <w:pPr>
        <w:rPr>
          <w:b/>
          <w:bCs/>
        </w:rPr>
      </w:pPr>
    </w:p>
    <w:p w14:paraId="6D526982" w14:textId="27E23BFE" w:rsidR="00930D00" w:rsidRDefault="00930D00" w:rsidP="00930D00">
      <w:pPr>
        <w:rPr>
          <w:b/>
          <w:bCs/>
        </w:rPr>
      </w:pPr>
      <w:r w:rsidRPr="00930D00">
        <w:rPr>
          <w:b/>
          <w:bCs/>
        </w:rPr>
        <w:t>Unallowable Team Leader Activities:</w:t>
      </w:r>
    </w:p>
    <w:p w14:paraId="5623F069" w14:textId="3D760FC4" w:rsidR="00930D00" w:rsidRPr="00930D00" w:rsidRDefault="00930D00" w:rsidP="00930D00">
      <w:pPr>
        <w:pStyle w:val="ListParagraph"/>
        <w:numPr>
          <w:ilvl w:val="0"/>
          <w:numId w:val="16"/>
        </w:numPr>
        <w:rPr>
          <w:b/>
          <w:bCs/>
        </w:rPr>
      </w:pPr>
      <w:r>
        <w:t>Signing member timesheets.</w:t>
      </w:r>
    </w:p>
    <w:p w14:paraId="7547A05A" w14:textId="708B4AEA" w:rsidR="00930D00" w:rsidRPr="00930D00" w:rsidRDefault="00930D00" w:rsidP="00930D00">
      <w:pPr>
        <w:pStyle w:val="ListParagraph"/>
        <w:numPr>
          <w:ilvl w:val="0"/>
          <w:numId w:val="16"/>
        </w:numPr>
        <w:rPr>
          <w:b/>
          <w:bCs/>
        </w:rPr>
      </w:pPr>
      <w:r>
        <w:t>Evaluating member performance</w:t>
      </w:r>
    </w:p>
    <w:p w14:paraId="35A0DF04" w14:textId="729D55B2" w:rsidR="00930D00" w:rsidRPr="00930D00" w:rsidRDefault="00930D00" w:rsidP="00930D00">
      <w:pPr>
        <w:pStyle w:val="ListParagraph"/>
        <w:numPr>
          <w:ilvl w:val="0"/>
          <w:numId w:val="16"/>
        </w:numPr>
        <w:rPr>
          <w:b/>
          <w:bCs/>
        </w:rPr>
      </w:pPr>
      <w:r>
        <w:t>Disciplining AmeriCorps members</w:t>
      </w:r>
    </w:p>
    <w:p w14:paraId="18ED8879" w14:textId="0BC474E7" w:rsidR="00930D00" w:rsidRPr="00930D00" w:rsidRDefault="00930D00" w:rsidP="00930D00">
      <w:pPr>
        <w:pStyle w:val="ListParagraph"/>
        <w:numPr>
          <w:ilvl w:val="0"/>
          <w:numId w:val="16"/>
        </w:numPr>
        <w:rPr>
          <w:b/>
          <w:bCs/>
        </w:rPr>
      </w:pPr>
      <w:r>
        <w:t>Enrolling/dismissing AmeriCorps members</w:t>
      </w:r>
    </w:p>
    <w:p w14:paraId="0AC56B95" w14:textId="63025BFD" w:rsidR="00930D00" w:rsidRPr="00930D00" w:rsidRDefault="00930D00" w:rsidP="00930D00">
      <w:pPr>
        <w:pStyle w:val="ListParagraph"/>
        <w:numPr>
          <w:ilvl w:val="0"/>
          <w:numId w:val="16"/>
        </w:numPr>
        <w:rPr>
          <w:b/>
          <w:bCs/>
        </w:rPr>
      </w:pPr>
      <w:r>
        <w:t>Writing and/or sign program reports</w:t>
      </w:r>
    </w:p>
    <w:p w14:paraId="6C8FDD76" w14:textId="4283021A" w:rsidR="00930D00" w:rsidRPr="00930D00" w:rsidRDefault="00930D00" w:rsidP="00930D00">
      <w:pPr>
        <w:pStyle w:val="ListParagraph"/>
        <w:numPr>
          <w:ilvl w:val="0"/>
          <w:numId w:val="16"/>
        </w:numPr>
        <w:rPr>
          <w:b/>
          <w:bCs/>
        </w:rPr>
      </w:pPr>
      <w:r>
        <w:t>Managing the program’s payroll and budget</w:t>
      </w:r>
    </w:p>
    <w:p w14:paraId="584C7F07" w14:textId="77777777" w:rsidR="00930D00" w:rsidRDefault="00930D00" w:rsidP="00930D00">
      <w:pPr>
        <w:rPr>
          <w:b/>
          <w:bCs/>
        </w:rPr>
      </w:pPr>
    </w:p>
    <w:p w14:paraId="280DF8DD" w14:textId="21AF2C8A" w:rsidR="00930D00" w:rsidRDefault="00930D00" w:rsidP="00930D00">
      <w:pPr>
        <w:rPr>
          <w:rFonts w:cstheme="minorHAnsi"/>
          <w:sz w:val="18"/>
          <w:szCs w:val="18"/>
        </w:rPr>
      </w:pPr>
      <w:r w:rsidRPr="00930D00">
        <w:rPr>
          <w:rFonts w:cstheme="minorHAnsi"/>
          <w:b/>
          <w:bCs/>
          <w:sz w:val="18"/>
          <w:szCs w:val="18"/>
        </w:rPr>
        <w:t>CONDITIONS OF AGREEMENT:</w:t>
      </w:r>
      <w:r w:rsidRPr="00930D00">
        <w:rPr>
          <w:rFonts w:cstheme="minorHAnsi"/>
          <w:sz w:val="18"/>
          <w:szCs w:val="18"/>
        </w:rPr>
        <w:t xml:space="preserve"> AmeriCorps members will be subject to all state and federal laws, and the rules and regulations of OSHA and Conservation Corps. The member is expected to fully understand and adhere to the rules, regulations and code of conduct as described in the AmeriCorps member manual. Policy violations will result in disciplinary action according to program guidelines, including written warnings, fines, and/or termination. The AmeriCorps member is accountable for meeting or exceeding the responsibilities of this position as described above and will be evaluated at mid-term (dependent on service term length) and end-term by Corps Program Staff, with input from project hosts. Successful completion is contingent on both AmeriCorps education award hours and service through the agreed upon term end date. </w:t>
      </w:r>
    </w:p>
    <w:p w14:paraId="0EF969F0" w14:textId="1161E53F" w:rsidR="00930D00" w:rsidRDefault="00930D00" w:rsidP="00930D00">
      <w:pPr>
        <w:rPr>
          <w:rFonts w:cstheme="minorHAnsi"/>
          <w:sz w:val="18"/>
          <w:szCs w:val="18"/>
        </w:rPr>
      </w:pPr>
    </w:p>
    <w:p w14:paraId="02FE3BDE" w14:textId="77777777" w:rsidR="00930D00" w:rsidRPr="00D54130" w:rsidRDefault="00930D00" w:rsidP="00930D00">
      <w:pPr>
        <w:keepNext/>
        <w:pBdr>
          <w:bottom w:val="single" w:sz="12" w:space="1" w:color="auto"/>
        </w:pBdr>
        <w:spacing w:before="60" w:after="60" w:line="240" w:lineRule="auto"/>
        <w:outlineLvl w:val="1"/>
        <w:rPr>
          <w:rFonts w:eastAsia="Times New Roman" w:cstheme="minorHAnsi"/>
          <w:b/>
          <w:iCs/>
          <w:sz w:val="18"/>
          <w:szCs w:val="18"/>
        </w:rPr>
      </w:pPr>
      <w:r w:rsidRPr="00D54130">
        <w:rPr>
          <w:rFonts w:eastAsia="Times New Roman" w:cstheme="minorHAnsi"/>
          <w:b/>
          <w:iCs/>
          <w:sz w:val="18"/>
          <w:szCs w:val="18"/>
        </w:rPr>
        <w:t xml:space="preserve">The Western Colorado Conservation Corps of Partners is an equal opportunity employer. This program is available to all, without regard to race, color, national origin, disability, age, sex, political affiliation, or religion. </w:t>
      </w:r>
    </w:p>
    <w:p w14:paraId="6E4B5464" w14:textId="77777777" w:rsidR="00930D00" w:rsidRPr="00D54130" w:rsidRDefault="00930D00" w:rsidP="00930D00">
      <w:pPr>
        <w:keepNext/>
        <w:pBdr>
          <w:bottom w:val="single" w:sz="12" w:space="1" w:color="auto"/>
        </w:pBdr>
        <w:spacing w:before="60" w:after="60" w:line="240" w:lineRule="auto"/>
        <w:outlineLvl w:val="1"/>
        <w:rPr>
          <w:rFonts w:eastAsia="Times New Roman" w:cstheme="minorHAnsi"/>
          <w:b/>
          <w:iCs/>
          <w:sz w:val="18"/>
          <w:szCs w:val="18"/>
        </w:rPr>
      </w:pPr>
    </w:p>
    <w:p w14:paraId="5AF168A1" w14:textId="77777777" w:rsidR="00930D00" w:rsidRPr="00D54130" w:rsidRDefault="00930D00" w:rsidP="00930D00">
      <w:pPr>
        <w:keepNext/>
        <w:pBdr>
          <w:bottom w:val="single" w:sz="12" w:space="1" w:color="auto"/>
        </w:pBdr>
        <w:spacing w:before="60" w:after="60" w:line="240" w:lineRule="auto"/>
        <w:outlineLvl w:val="1"/>
        <w:rPr>
          <w:rFonts w:eastAsia="Times New Roman" w:cstheme="minorHAnsi"/>
          <w:b/>
          <w:iCs/>
          <w:sz w:val="18"/>
          <w:szCs w:val="18"/>
        </w:rPr>
      </w:pPr>
      <w:r w:rsidRPr="00D54130">
        <w:rPr>
          <w:rFonts w:eastAsia="Times New Roman" w:cstheme="minorHAnsi"/>
          <w:b/>
          <w:iCs/>
          <w:sz w:val="18"/>
          <w:szCs w:val="18"/>
        </w:rPr>
        <w:t xml:space="preserve">Qualified individuals with disabilities who need accommodations during the application, interview, hiring process or for service may </w:t>
      </w:r>
      <w:proofErr w:type="gramStart"/>
      <w:r w:rsidRPr="00D54130">
        <w:rPr>
          <w:rFonts w:eastAsia="Times New Roman" w:cstheme="minorHAnsi"/>
          <w:b/>
          <w:iCs/>
          <w:sz w:val="18"/>
          <w:szCs w:val="18"/>
        </w:rPr>
        <w:t>make arrangements</w:t>
      </w:r>
      <w:proofErr w:type="gramEnd"/>
      <w:r w:rsidRPr="00D54130">
        <w:rPr>
          <w:rFonts w:eastAsia="Times New Roman" w:cstheme="minorHAnsi"/>
          <w:b/>
          <w:iCs/>
          <w:sz w:val="18"/>
          <w:szCs w:val="18"/>
        </w:rPr>
        <w:t xml:space="preserve"> by contacting (970) 241-1027.</w:t>
      </w:r>
    </w:p>
    <w:p w14:paraId="73A4592E" w14:textId="77777777" w:rsidR="00930D00" w:rsidRPr="00930D00" w:rsidRDefault="00930D00" w:rsidP="00930D00">
      <w:pPr>
        <w:rPr>
          <w:rFonts w:cstheme="minorHAnsi"/>
          <w:sz w:val="18"/>
          <w:szCs w:val="18"/>
        </w:rPr>
      </w:pPr>
    </w:p>
    <w:p w14:paraId="4330676E" w14:textId="77777777" w:rsidR="00930D00" w:rsidRPr="00930D00" w:rsidRDefault="00930D00" w:rsidP="00930D00">
      <w:pPr>
        <w:rPr>
          <w:b/>
          <w:bCs/>
        </w:rPr>
      </w:pPr>
    </w:p>
    <w:p w14:paraId="6A2213D4" w14:textId="29910CC0" w:rsidR="00A847D4" w:rsidRDefault="00536C46" w:rsidP="00536C46">
      <w:r w:rsidRPr="008B3E6B">
        <w:rPr>
          <w:b/>
          <w:bCs/>
          <w:sz w:val="28"/>
          <w:szCs w:val="28"/>
        </w:rPr>
        <w:t xml:space="preserve">To apply: </w:t>
      </w:r>
      <w:r w:rsidR="006A4879">
        <w:t xml:space="preserve">visit our website @ </w:t>
      </w:r>
      <w:hyperlink r:id="rId10" w:history="1">
        <w:r w:rsidR="006A4879" w:rsidRPr="00453E69">
          <w:rPr>
            <w:rStyle w:val="Hyperlink"/>
          </w:rPr>
          <w:t>www.wcccpartners.org</w:t>
        </w:r>
      </w:hyperlink>
      <w:r w:rsidR="006A4879">
        <w:tab/>
      </w:r>
      <w:r w:rsidR="00056FD2">
        <w:t xml:space="preserve"> </w:t>
      </w:r>
    </w:p>
    <w:sectPr w:rsidR="00A847D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4B9A2" w14:textId="77777777" w:rsidR="008644E9" w:rsidRDefault="008644E9" w:rsidP="006B4748">
      <w:pPr>
        <w:spacing w:after="0" w:line="240" w:lineRule="auto"/>
      </w:pPr>
      <w:r>
        <w:separator/>
      </w:r>
    </w:p>
  </w:endnote>
  <w:endnote w:type="continuationSeparator" w:id="0">
    <w:p w14:paraId="6401D149" w14:textId="77777777" w:rsidR="008644E9" w:rsidRDefault="008644E9" w:rsidP="006B4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591C5" w14:textId="77777777" w:rsidR="008644E9" w:rsidRDefault="008644E9" w:rsidP="006B4748">
      <w:pPr>
        <w:spacing w:after="0" w:line="240" w:lineRule="auto"/>
      </w:pPr>
      <w:r>
        <w:separator/>
      </w:r>
    </w:p>
  </w:footnote>
  <w:footnote w:type="continuationSeparator" w:id="0">
    <w:p w14:paraId="3856C374" w14:textId="77777777" w:rsidR="008644E9" w:rsidRDefault="008644E9" w:rsidP="006B4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268C" w14:textId="6D88E79F" w:rsidR="006B4748" w:rsidRDefault="006B4748">
    <w:pPr>
      <w:pStyle w:val="Header"/>
    </w:pPr>
    <w:r>
      <w:rPr>
        <w:noProof/>
      </w:rPr>
      <w:drawing>
        <wp:inline distT="0" distB="0" distL="0" distR="0" wp14:anchorId="26C73419" wp14:editId="014AEF01">
          <wp:extent cx="1130635" cy="438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0780" cy="450480"/>
                  </a:xfrm>
                  <a:prstGeom prst="rect">
                    <a:avLst/>
                  </a:prstGeom>
                </pic:spPr>
              </pic:pic>
            </a:graphicData>
          </a:graphic>
        </wp:inline>
      </w:drawing>
    </w:r>
    <w:r>
      <w:rPr>
        <w:noProof/>
      </w:rPr>
      <w:t xml:space="preserve">                                                                                                              </w:t>
    </w:r>
    <w:r>
      <w:rPr>
        <w:noProof/>
      </w:rPr>
      <w:drawing>
        <wp:inline distT="0" distB="0" distL="0" distR="0" wp14:anchorId="571D63DB" wp14:editId="55EE5E60">
          <wp:extent cx="1033145" cy="754992"/>
          <wp:effectExtent l="0" t="0" r="0" b="762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41232" cy="7609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C6416"/>
    <w:multiLevelType w:val="hybridMultilevel"/>
    <w:tmpl w:val="B4D8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45D97"/>
    <w:multiLevelType w:val="hybridMultilevel"/>
    <w:tmpl w:val="1BC6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A0335"/>
    <w:multiLevelType w:val="hybridMultilevel"/>
    <w:tmpl w:val="DF9A9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4E0942"/>
    <w:multiLevelType w:val="hybridMultilevel"/>
    <w:tmpl w:val="B1407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01C52"/>
    <w:multiLevelType w:val="hybridMultilevel"/>
    <w:tmpl w:val="ED7AF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E10B0"/>
    <w:multiLevelType w:val="hybridMultilevel"/>
    <w:tmpl w:val="D85A8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B463DF"/>
    <w:multiLevelType w:val="hybridMultilevel"/>
    <w:tmpl w:val="304C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37E9A"/>
    <w:multiLevelType w:val="hybridMultilevel"/>
    <w:tmpl w:val="8284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0408F6"/>
    <w:multiLevelType w:val="hybridMultilevel"/>
    <w:tmpl w:val="05AAB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730DC0"/>
    <w:multiLevelType w:val="hybridMultilevel"/>
    <w:tmpl w:val="44DA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8270C"/>
    <w:multiLevelType w:val="hybridMultilevel"/>
    <w:tmpl w:val="5E5A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D341C2"/>
    <w:multiLevelType w:val="hybridMultilevel"/>
    <w:tmpl w:val="B3A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C156A"/>
    <w:multiLevelType w:val="hybridMultilevel"/>
    <w:tmpl w:val="DC5E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34E89"/>
    <w:multiLevelType w:val="hybridMultilevel"/>
    <w:tmpl w:val="3612D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144995"/>
    <w:multiLevelType w:val="hybridMultilevel"/>
    <w:tmpl w:val="60ECA8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B52B47"/>
    <w:multiLevelType w:val="hybridMultilevel"/>
    <w:tmpl w:val="FE943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33245303">
    <w:abstractNumId w:val="12"/>
  </w:num>
  <w:num w:numId="2" w16cid:durableId="1231379535">
    <w:abstractNumId w:val="2"/>
  </w:num>
  <w:num w:numId="3" w16cid:durableId="474955291">
    <w:abstractNumId w:val="1"/>
  </w:num>
  <w:num w:numId="4" w16cid:durableId="377315426">
    <w:abstractNumId w:val="6"/>
  </w:num>
  <w:num w:numId="5" w16cid:durableId="1675448023">
    <w:abstractNumId w:val="11"/>
  </w:num>
  <w:num w:numId="6" w16cid:durableId="1898318473">
    <w:abstractNumId w:val="0"/>
  </w:num>
  <w:num w:numId="7" w16cid:durableId="1805124744">
    <w:abstractNumId w:val="13"/>
  </w:num>
  <w:num w:numId="8" w16cid:durableId="1175808144">
    <w:abstractNumId w:val="8"/>
  </w:num>
  <w:num w:numId="9" w16cid:durableId="2070155067">
    <w:abstractNumId w:val="15"/>
  </w:num>
  <w:num w:numId="10" w16cid:durableId="1369178434">
    <w:abstractNumId w:val="14"/>
  </w:num>
  <w:num w:numId="11" w16cid:durableId="1234967427">
    <w:abstractNumId w:val="9"/>
  </w:num>
  <w:num w:numId="12" w16cid:durableId="542136284">
    <w:abstractNumId w:val="5"/>
  </w:num>
  <w:num w:numId="13" w16cid:durableId="818183091">
    <w:abstractNumId w:val="10"/>
  </w:num>
  <w:num w:numId="14" w16cid:durableId="1748114204">
    <w:abstractNumId w:val="4"/>
  </w:num>
  <w:num w:numId="15" w16cid:durableId="1527596325">
    <w:abstractNumId w:val="7"/>
  </w:num>
  <w:num w:numId="16" w16cid:durableId="179589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TcwM7Y0sDA2NbNU0lEKTi0uzszPAykwqgUAzZxWviwAAAA="/>
  </w:docVars>
  <w:rsids>
    <w:rsidRoot w:val="00536C46"/>
    <w:rsid w:val="00031036"/>
    <w:rsid w:val="00056FD2"/>
    <w:rsid w:val="000C75D9"/>
    <w:rsid w:val="000F3FBD"/>
    <w:rsid w:val="00133D0F"/>
    <w:rsid w:val="00174B9C"/>
    <w:rsid w:val="001B0671"/>
    <w:rsid w:val="001B1F3B"/>
    <w:rsid w:val="001C2122"/>
    <w:rsid w:val="001D258B"/>
    <w:rsid w:val="001D48E3"/>
    <w:rsid w:val="001D7CEA"/>
    <w:rsid w:val="001E1D7F"/>
    <w:rsid w:val="002110B0"/>
    <w:rsid w:val="00231D2A"/>
    <w:rsid w:val="002349D8"/>
    <w:rsid w:val="00235742"/>
    <w:rsid w:val="0024052D"/>
    <w:rsid w:val="00246ACA"/>
    <w:rsid w:val="0025394D"/>
    <w:rsid w:val="002719A6"/>
    <w:rsid w:val="002C1FA3"/>
    <w:rsid w:val="002D226A"/>
    <w:rsid w:val="002E116F"/>
    <w:rsid w:val="00303060"/>
    <w:rsid w:val="00341E72"/>
    <w:rsid w:val="00345A96"/>
    <w:rsid w:val="00365FD7"/>
    <w:rsid w:val="00376000"/>
    <w:rsid w:val="00393553"/>
    <w:rsid w:val="003A4024"/>
    <w:rsid w:val="003A769C"/>
    <w:rsid w:val="003B30C0"/>
    <w:rsid w:val="004612AC"/>
    <w:rsid w:val="00462CC1"/>
    <w:rsid w:val="0048327C"/>
    <w:rsid w:val="00486E3C"/>
    <w:rsid w:val="004A3F05"/>
    <w:rsid w:val="004B6F85"/>
    <w:rsid w:val="00505512"/>
    <w:rsid w:val="00512C3C"/>
    <w:rsid w:val="00536C46"/>
    <w:rsid w:val="00547948"/>
    <w:rsid w:val="00581617"/>
    <w:rsid w:val="005D7430"/>
    <w:rsid w:val="005F29C7"/>
    <w:rsid w:val="005F3EBD"/>
    <w:rsid w:val="00634EDE"/>
    <w:rsid w:val="00635319"/>
    <w:rsid w:val="00643755"/>
    <w:rsid w:val="00646E06"/>
    <w:rsid w:val="00672FE0"/>
    <w:rsid w:val="006A4879"/>
    <w:rsid w:val="006B4748"/>
    <w:rsid w:val="006B6E63"/>
    <w:rsid w:val="006C32ED"/>
    <w:rsid w:val="006F7137"/>
    <w:rsid w:val="007414BE"/>
    <w:rsid w:val="007442B9"/>
    <w:rsid w:val="007528B6"/>
    <w:rsid w:val="007600EA"/>
    <w:rsid w:val="0076504A"/>
    <w:rsid w:val="0076552C"/>
    <w:rsid w:val="00767080"/>
    <w:rsid w:val="007730CE"/>
    <w:rsid w:val="00774DF9"/>
    <w:rsid w:val="007757EF"/>
    <w:rsid w:val="0079171E"/>
    <w:rsid w:val="007A4175"/>
    <w:rsid w:val="007B17B0"/>
    <w:rsid w:val="007C0AA1"/>
    <w:rsid w:val="007E2E1C"/>
    <w:rsid w:val="008420A7"/>
    <w:rsid w:val="008644E9"/>
    <w:rsid w:val="00876E82"/>
    <w:rsid w:val="008B3E6B"/>
    <w:rsid w:val="009265B4"/>
    <w:rsid w:val="00930D00"/>
    <w:rsid w:val="00944CA9"/>
    <w:rsid w:val="00962616"/>
    <w:rsid w:val="009641EF"/>
    <w:rsid w:val="009A7B31"/>
    <w:rsid w:val="009B6324"/>
    <w:rsid w:val="009F01D0"/>
    <w:rsid w:val="009F27B7"/>
    <w:rsid w:val="009F46F6"/>
    <w:rsid w:val="00A06323"/>
    <w:rsid w:val="00A1138E"/>
    <w:rsid w:val="00A279BD"/>
    <w:rsid w:val="00A847D4"/>
    <w:rsid w:val="00AB3537"/>
    <w:rsid w:val="00AC3BFB"/>
    <w:rsid w:val="00AC4C2B"/>
    <w:rsid w:val="00B251E7"/>
    <w:rsid w:val="00B54040"/>
    <w:rsid w:val="00B57180"/>
    <w:rsid w:val="00B739E0"/>
    <w:rsid w:val="00BA6765"/>
    <w:rsid w:val="00BB30FE"/>
    <w:rsid w:val="00BD3804"/>
    <w:rsid w:val="00BE084A"/>
    <w:rsid w:val="00C054DE"/>
    <w:rsid w:val="00C12DFD"/>
    <w:rsid w:val="00C132D9"/>
    <w:rsid w:val="00C56235"/>
    <w:rsid w:val="00C56395"/>
    <w:rsid w:val="00C61DB5"/>
    <w:rsid w:val="00C779A5"/>
    <w:rsid w:val="00C80002"/>
    <w:rsid w:val="00CE69F5"/>
    <w:rsid w:val="00D034E9"/>
    <w:rsid w:val="00D23C4C"/>
    <w:rsid w:val="00D37C37"/>
    <w:rsid w:val="00D46527"/>
    <w:rsid w:val="00D52532"/>
    <w:rsid w:val="00D67D30"/>
    <w:rsid w:val="00DA0A9D"/>
    <w:rsid w:val="00DB633C"/>
    <w:rsid w:val="00DE65C5"/>
    <w:rsid w:val="00DE7E25"/>
    <w:rsid w:val="00DF2062"/>
    <w:rsid w:val="00E13654"/>
    <w:rsid w:val="00E17A7E"/>
    <w:rsid w:val="00E27347"/>
    <w:rsid w:val="00E47811"/>
    <w:rsid w:val="00E76835"/>
    <w:rsid w:val="00E86791"/>
    <w:rsid w:val="00E91372"/>
    <w:rsid w:val="00EA2CB5"/>
    <w:rsid w:val="00EF0635"/>
    <w:rsid w:val="00EF3083"/>
    <w:rsid w:val="00F077F6"/>
    <w:rsid w:val="00F61F91"/>
    <w:rsid w:val="00F83E2C"/>
    <w:rsid w:val="00FA51BA"/>
    <w:rsid w:val="00FA531E"/>
    <w:rsid w:val="00FD1B7F"/>
    <w:rsid w:val="00FD6644"/>
    <w:rsid w:val="00FF38C6"/>
    <w:rsid w:val="00FF780B"/>
    <w:rsid w:val="105C9473"/>
    <w:rsid w:val="117E7D07"/>
    <w:rsid w:val="15B04081"/>
    <w:rsid w:val="1D2A414B"/>
    <w:rsid w:val="265D36E2"/>
    <w:rsid w:val="34CEA0A6"/>
    <w:rsid w:val="35C2FFA6"/>
    <w:rsid w:val="38675029"/>
    <w:rsid w:val="4029B0B4"/>
    <w:rsid w:val="4D5FEF9B"/>
    <w:rsid w:val="517F39C4"/>
    <w:rsid w:val="53A14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673D3"/>
  <w15:chartTrackingRefBased/>
  <w15:docId w15:val="{3CAB2B6A-4657-4F62-87E5-8A8C227C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B1F3B"/>
  </w:style>
  <w:style w:type="character" w:customStyle="1" w:styleId="eop">
    <w:name w:val="eop"/>
    <w:basedOn w:val="DefaultParagraphFont"/>
    <w:rsid w:val="001B1F3B"/>
  </w:style>
  <w:style w:type="paragraph" w:styleId="ListParagraph">
    <w:name w:val="List Paragraph"/>
    <w:basedOn w:val="Normal"/>
    <w:uiPriority w:val="34"/>
    <w:qFormat/>
    <w:rsid w:val="009F27B7"/>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F78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80B"/>
    <w:rPr>
      <w:rFonts w:ascii="Segoe UI" w:hAnsi="Segoe UI" w:cs="Segoe UI"/>
      <w:sz w:val="18"/>
      <w:szCs w:val="18"/>
    </w:rPr>
  </w:style>
  <w:style w:type="character" w:styleId="Hyperlink">
    <w:name w:val="Hyperlink"/>
    <w:basedOn w:val="DefaultParagraphFont"/>
    <w:uiPriority w:val="99"/>
    <w:unhideWhenUsed/>
    <w:rsid w:val="00056FD2"/>
    <w:rPr>
      <w:color w:val="0563C1" w:themeColor="hyperlink"/>
      <w:u w:val="single"/>
    </w:rPr>
  </w:style>
  <w:style w:type="character" w:styleId="UnresolvedMention">
    <w:name w:val="Unresolved Mention"/>
    <w:basedOn w:val="DefaultParagraphFont"/>
    <w:uiPriority w:val="99"/>
    <w:semiHidden/>
    <w:unhideWhenUsed/>
    <w:rsid w:val="00056FD2"/>
    <w:rPr>
      <w:color w:val="605E5C"/>
      <w:shd w:val="clear" w:color="auto" w:fill="E1DFDD"/>
    </w:rPr>
  </w:style>
  <w:style w:type="paragraph" w:styleId="Header">
    <w:name w:val="header"/>
    <w:basedOn w:val="Normal"/>
    <w:link w:val="HeaderChar"/>
    <w:uiPriority w:val="99"/>
    <w:unhideWhenUsed/>
    <w:rsid w:val="006B4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748"/>
  </w:style>
  <w:style w:type="paragraph" w:styleId="Footer">
    <w:name w:val="footer"/>
    <w:basedOn w:val="Normal"/>
    <w:link w:val="FooterChar"/>
    <w:uiPriority w:val="99"/>
    <w:unhideWhenUsed/>
    <w:rsid w:val="006B4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748"/>
  </w:style>
  <w:style w:type="paragraph" w:styleId="Revision">
    <w:name w:val="Revision"/>
    <w:hidden/>
    <w:uiPriority w:val="99"/>
    <w:semiHidden/>
    <w:rsid w:val="00E86791"/>
    <w:pPr>
      <w:spacing w:after="0" w:line="240" w:lineRule="auto"/>
    </w:pPr>
  </w:style>
  <w:style w:type="paragraph" w:styleId="BodyText">
    <w:name w:val="Body Text"/>
    <w:basedOn w:val="Normal"/>
    <w:link w:val="BodyTextChar"/>
    <w:rsid w:val="006A4879"/>
    <w:pPr>
      <w:spacing w:after="0" w:line="240" w:lineRule="auto"/>
      <w:jc w:val="center"/>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6A4879"/>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8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wcccpartners.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A0A257B355374EA98559991E64EA0C" ma:contentTypeVersion="12" ma:contentTypeDescription="Create a new document." ma:contentTypeScope="" ma:versionID="17fd0631fb8c06a8c291a24631db041c">
  <xsd:schema xmlns:xsd="http://www.w3.org/2001/XMLSchema" xmlns:xs="http://www.w3.org/2001/XMLSchema" xmlns:p="http://schemas.microsoft.com/office/2006/metadata/properties" xmlns:ns2="e4c67c4d-f12a-4a05-b02b-fee88fd067bf" xmlns:ns3="f4d01b56-9415-4595-b916-b8eba580f9c7" targetNamespace="http://schemas.microsoft.com/office/2006/metadata/properties" ma:root="true" ma:fieldsID="c79d6efafc96db5c7b0af0d80417e911" ns2:_="" ns3:_="">
    <xsd:import namespace="e4c67c4d-f12a-4a05-b02b-fee88fd067bf"/>
    <xsd:import namespace="f4d01b56-9415-4595-b916-b8eba580f9c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c67c4d-f12a-4a05-b02b-fee88fd067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d01b56-9415-4595-b916-b8eba580f9c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23A11B-4187-40D1-ABEA-4A97FD505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c67c4d-f12a-4a05-b02b-fee88fd067bf"/>
    <ds:schemaRef ds:uri="f4d01b56-9415-4595-b916-b8eba580f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34293F-DFD4-4546-A485-BAB060EA292D}">
  <ds:schemaRefs>
    <ds:schemaRef ds:uri="http://schemas.microsoft.com/sharepoint/v3/contenttype/forms"/>
  </ds:schemaRefs>
</ds:datastoreItem>
</file>

<file path=customXml/itemProps3.xml><?xml version="1.0" encoding="utf-8"?>
<ds:datastoreItem xmlns:ds="http://schemas.openxmlformats.org/officeDocument/2006/customXml" ds:itemID="{800D0727-29DC-4690-B5C4-247D408515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64</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Kasyon</dc:creator>
  <cp:keywords/>
  <dc:description/>
  <cp:lastModifiedBy>Tiffany Weimer</cp:lastModifiedBy>
  <cp:revision>4</cp:revision>
  <dcterms:created xsi:type="dcterms:W3CDTF">2022-10-19T16:42:00Z</dcterms:created>
  <dcterms:modified xsi:type="dcterms:W3CDTF">2022-10-2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0A257B355374EA98559991E64EA0C</vt:lpwstr>
  </property>
</Properties>
</file>